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603C" w:rsidRPr="00BC4531" w:rsidRDefault="00856BDF" w:rsidP="001C603C">
      <w:pPr>
        <w:spacing w:line="216" w:lineRule="auto"/>
        <w:ind w:left="-14"/>
        <w:jc w:val="center"/>
        <w:rPr>
          <w:rFonts w:ascii="Arial" w:hAnsi="Arial" w:cs="Arial"/>
          <w:w w:val="50"/>
          <w:sz w:val="40"/>
        </w:rPr>
      </w:pPr>
      <w:r>
        <w:rPr>
          <w:rFonts w:ascii="Arial" w:hAnsi="Arial" w:cs="Arial"/>
          <w:noProof/>
          <w:sz w:val="40"/>
        </w:rPr>
        <w:pict>
          <v:roundrect id="_x0000_s1026" style="position:absolute;left:0;text-align:left;margin-left:-46.5pt;margin-top:-6.75pt;width:34.5pt;height:21.75pt;z-index:251658240" arcsize="10923f">
            <v:textbox>
              <w:txbxContent>
                <w:p w:rsidR="006561B2" w:rsidRPr="00A51BAC" w:rsidRDefault="006561B2" w:rsidP="006561B2">
                  <w:pPr>
                    <w:rPr>
                      <w:sz w:val="24"/>
                    </w:rPr>
                  </w:pPr>
                  <w:r>
                    <w:rPr>
                      <w:sz w:val="24"/>
                    </w:rPr>
                    <w:t>05</w:t>
                  </w:r>
                </w:p>
              </w:txbxContent>
            </v:textbox>
          </v:roundrect>
        </w:pict>
      </w:r>
      <w:r w:rsidR="001C603C" w:rsidRPr="00BC4531">
        <w:rPr>
          <w:rFonts w:ascii="Arial" w:hAnsi="Arial" w:cs="Arial"/>
          <w:w w:val="50"/>
          <w:sz w:val="40"/>
        </w:rPr>
        <w:t>Kavayitri Bahinabai Chaudhari North Maharashtra University, Jalgaon</w:t>
      </w:r>
    </w:p>
    <w:p w:rsidR="00624833" w:rsidRDefault="00624833" w:rsidP="00624833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C12B6D">
        <w:rPr>
          <w:rFonts w:ascii="Cambria Math" w:hAnsi="Cambria Math" w:cs="Times-Bold"/>
          <w:b/>
          <w:bCs/>
          <w:sz w:val="24"/>
          <w:szCs w:val="24"/>
        </w:rPr>
        <w:t>Academic/Researc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>core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>
        <w:rPr>
          <w:rFonts w:ascii="Cambria Math" w:hAnsi="Cambria Math" w:cs="Times-Bold"/>
          <w:b/>
          <w:bCs/>
          <w:sz w:val="24"/>
          <w:szCs w:val="24"/>
        </w:rPr>
        <w:t>Pro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forma as per UGC Regulation</w:t>
      </w:r>
      <w:r w:rsidR="0036430F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-2018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dated 1</w:t>
      </w:r>
      <w:r>
        <w:rPr>
          <w:rFonts w:ascii="Cambria Math" w:hAnsi="Cambria Math" w:cs="Times-Bold"/>
          <w:b/>
          <w:bCs/>
          <w:sz w:val="24"/>
          <w:szCs w:val="24"/>
        </w:rPr>
        <w:t>8</w:t>
      </w:r>
      <w:r w:rsidRPr="00234969">
        <w:rPr>
          <w:rFonts w:ascii="Cambria Math" w:hAnsi="Cambria Math" w:cs="Times-Bold"/>
          <w:b/>
          <w:bCs/>
          <w:sz w:val="24"/>
          <w:szCs w:val="24"/>
          <w:vertAlign w:val="superscript"/>
        </w:rPr>
        <w:t>t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July</w:t>
      </w:r>
      <w:r>
        <w:rPr>
          <w:rFonts w:ascii="Cambria Math" w:hAnsi="Cambria Math" w:cs="Times-Bold"/>
          <w:b/>
          <w:bCs/>
          <w:sz w:val="24"/>
          <w:szCs w:val="24"/>
        </w:rPr>
        <w:t>,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 xml:space="preserve"> 201</w:t>
      </w:r>
      <w:r>
        <w:rPr>
          <w:rFonts w:ascii="Cambria Math" w:hAnsi="Cambria Math" w:cs="Times-Bold"/>
          <w:b/>
          <w:bCs/>
          <w:sz w:val="24"/>
          <w:szCs w:val="24"/>
        </w:rPr>
        <w:t>8 &amp;</w:t>
      </w:r>
    </w:p>
    <w:p w:rsidR="00624833" w:rsidRPr="00B11E8F" w:rsidRDefault="00624833" w:rsidP="00624833">
      <w:pPr>
        <w:autoSpaceDE w:val="0"/>
        <w:autoSpaceDN w:val="0"/>
        <w:adjustRightInd w:val="0"/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18"/>
          <w:szCs w:val="30"/>
        </w:rPr>
      </w:pPr>
      <w:r w:rsidRPr="00B11E8F">
        <w:rPr>
          <w:rFonts w:ascii="Arial Unicode MS" w:eastAsia="Arial Unicode MS" w:hAnsi="Arial Unicode MS" w:cs="Arial Unicode MS"/>
          <w:b/>
          <w:sz w:val="18"/>
          <w:szCs w:val="30"/>
        </w:rPr>
        <w:t xml:space="preserve">Government Resolution No. Misc-2018 /C.R.56/18/UN-1 Dt. 8th March 2019 and Corrigendum Dt. 10th May 2019 </w:t>
      </w:r>
    </w:p>
    <w:p w:rsidR="00971C9F" w:rsidRPr="005C3D12" w:rsidRDefault="00971C9F" w:rsidP="00971C9F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5C3D12">
        <w:rPr>
          <w:rFonts w:ascii="Cambria Math" w:hAnsi="Cambria Math" w:cs="Times-Bold"/>
          <w:b/>
          <w:bCs/>
          <w:sz w:val="24"/>
          <w:szCs w:val="24"/>
        </w:rPr>
        <w:t>For</w:t>
      </w:r>
    </w:p>
    <w:p w:rsidR="00C83008" w:rsidRPr="003B3675" w:rsidRDefault="0061251A" w:rsidP="00C83008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  <w:sz w:val="24"/>
          <w:szCs w:val="24"/>
          <w:u w:val="single"/>
        </w:rPr>
      </w:pPr>
      <w:r w:rsidRPr="003B3675">
        <w:rPr>
          <w:rFonts w:ascii="Cambria Math" w:hAnsi="Cambria Math" w:cs="Times-Bold"/>
          <w:b/>
          <w:bCs/>
          <w:sz w:val="24"/>
          <w:szCs w:val="24"/>
          <w:u w:val="single"/>
        </w:rPr>
        <w:t>Direct recruitment of College Principals</w:t>
      </w:r>
    </w:p>
    <w:p w:rsidR="00D72371" w:rsidRDefault="00D72371" w:rsidP="00D72371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>
        <w:rPr>
          <w:rFonts w:ascii="Cambria Math" w:hAnsi="Cambria Math" w:cs="Times-Bold"/>
          <w:b/>
          <w:bCs/>
          <w:sz w:val="24"/>
          <w:szCs w:val="24"/>
        </w:rPr>
        <w:t>For</w:t>
      </w:r>
    </w:p>
    <w:p w:rsidR="00D72371" w:rsidRPr="00D72371" w:rsidRDefault="00D72371" w:rsidP="00D72371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>
        <w:rPr>
          <w:rFonts w:ascii="Cambria Math" w:hAnsi="Cambria Math" w:cs="Times-Bold"/>
          <w:b/>
          <w:bCs/>
          <w:sz w:val="24"/>
          <w:szCs w:val="24"/>
        </w:rPr>
        <w:t>T</w:t>
      </w:r>
      <w:r w:rsidRPr="00D72371">
        <w:rPr>
          <w:rFonts w:ascii="Cambria Math" w:hAnsi="Cambria Math" w:cs="Times-Bold"/>
          <w:b/>
          <w:bCs/>
          <w:sz w:val="24"/>
          <w:szCs w:val="24"/>
        </w:rPr>
        <w:t>he Disciplines of Arts, Commerce, Humanities, Education, Law, Social Sciences, Sciences,</w:t>
      </w:r>
    </w:p>
    <w:p w:rsidR="00D72371" w:rsidRPr="00D72371" w:rsidRDefault="00D72371" w:rsidP="00D72371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D72371">
        <w:rPr>
          <w:rFonts w:ascii="Cambria Math" w:hAnsi="Cambria Math" w:cs="Times-Bold"/>
          <w:b/>
          <w:bCs/>
          <w:sz w:val="24"/>
          <w:szCs w:val="24"/>
        </w:rPr>
        <w:t>Languages, Library Science, Physical Education, and Journalism &amp; Mass Communication.</w:t>
      </w:r>
    </w:p>
    <w:p w:rsidR="00971C9F" w:rsidRPr="005C3D12" w:rsidRDefault="00971C9F" w:rsidP="00E44B04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</w:p>
    <w:p w:rsidR="00783B34" w:rsidRPr="00136148" w:rsidRDefault="00783B34" w:rsidP="00783B34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>Part A :  General Information and Academic Background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1. Name ( in Block Letters)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2. Name of College:-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3. Department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4. Current Designation &amp; Grade Pay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5. Date of last Promotion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6. Which position and grade pay are you an applicant under CAS?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7. Date of eligibility for promotion :- </w:t>
      </w:r>
    </w:p>
    <w:p w:rsidR="00783B34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8. Address (With Pin Code) :- </w:t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Telephone</w:t>
      </w:r>
      <w:r>
        <w:rPr>
          <w:rFonts w:ascii="Cambria Math" w:hAnsi="Cambria Math"/>
          <w:sz w:val="24"/>
          <w:szCs w:val="24"/>
        </w:rPr>
        <w:t xml:space="preserve">/Mobile </w:t>
      </w:r>
      <w:r w:rsidRPr="00C87771">
        <w:rPr>
          <w:rFonts w:ascii="Cambria Math" w:hAnsi="Cambria Math"/>
          <w:sz w:val="24"/>
          <w:szCs w:val="24"/>
        </w:rPr>
        <w:t xml:space="preserve"> No</w:t>
      </w:r>
      <w:r>
        <w:rPr>
          <w:rFonts w:ascii="Cambria Math" w:hAnsi="Cambria Math"/>
          <w:sz w:val="24"/>
          <w:szCs w:val="24"/>
        </w:rPr>
        <w:t>.</w:t>
      </w:r>
      <w:r w:rsidRPr="00C87771">
        <w:rPr>
          <w:rFonts w:ascii="Cambria Math" w:hAnsi="Cambria Math"/>
          <w:sz w:val="24"/>
          <w:szCs w:val="24"/>
        </w:rPr>
        <w:t xml:space="preserve"> :- </w:t>
      </w:r>
      <w:r w:rsidRPr="00C87771">
        <w:rPr>
          <w:rFonts w:ascii="Cambria Math" w:hAnsi="Cambria Math"/>
          <w:sz w:val="24"/>
          <w:szCs w:val="24"/>
        </w:rPr>
        <w:tab/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Email :-</w:t>
      </w:r>
    </w:p>
    <w:p w:rsidR="00783B34" w:rsidRPr="007C00F2" w:rsidRDefault="00783B34" w:rsidP="00783B34">
      <w:pPr>
        <w:rPr>
          <w:rFonts w:ascii="Cambria Math" w:hAnsi="Cambria Math"/>
          <w:b/>
          <w:sz w:val="24"/>
          <w:szCs w:val="24"/>
        </w:rPr>
      </w:pPr>
      <w:r w:rsidRPr="000F5512">
        <w:rPr>
          <w:rFonts w:ascii="Cambria Math" w:hAnsi="Cambria Math"/>
          <w:sz w:val="24"/>
          <w:szCs w:val="24"/>
        </w:rPr>
        <w:t xml:space="preserve">9. Research Degree(s) </w:t>
      </w:r>
    </w:p>
    <w:tbl>
      <w:tblPr>
        <w:tblStyle w:val="TableGrid"/>
        <w:tblW w:w="0" w:type="auto"/>
        <w:jc w:val="center"/>
        <w:tblLook w:val="04A0"/>
      </w:tblPr>
      <w:tblGrid>
        <w:gridCol w:w="1596"/>
        <w:gridCol w:w="3192"/>
        <w:gridCol w:w="1710"/>
        <w:gridCol w:w="2520"/>
      </w:tblGrid>
      <w:tr w:rsidR="00783B34" w:rsidRPr="007C00F2" w:rsidTr="00C70389">
        <w:trPr>
          <w:jc w:val="center"/>
        </w:trPr>
        <w:tc>
          <w:tcPr>
            <w:tcW w:w="1596" w:type="dxa"/>
          </w:tcPr>
          <w:p w:rsidR="00783B34" w:rsidRPr="00B54687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grees</w:t>
            </w:r>
          </w:p>
        </w:tc>
        <w:tc>
          <w:tcPr>
            <w:tcW w:w="3192" w:type="dxa"/>
          </w:tcPr>
          <w:p w:rsidR="00783B34" w:rsidRPr="00B54687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</w:t>
            </w:r>
          </w:p>
        </w:tc>
        <w:tc>
          <w:tcPr>
            <w:tcW w:w="1710" w:type="dxa"/>
          </w:tcPr>
          <w:p w:rsidR="00783B34" w:rsidRPr="00B54687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University</w:t>
            </w:r>
          </w:p>
        </w:tc>
        <w:tc>
          <w:tcPr>
            <w:tcW w:w="2520" w:type="dxa"/>
          </w:tcPr>
          <w:p w:rsidR="00783B34" w:rsidRPr="00B54687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 award</w:t>
            </w:r>
          </w:p>
        </w:tc>
      </w:tr>
      <w:tr w:rsidR="00783B34" w:rsidRPr="00C87771" w:rsidTr="00C70389">
        <w:trPr>
          <w:jc w:val="center"/>
        </w:trPr>
        <w:tc>
          <w:tcPr>
            <w:tcW w:w="1596" w:type="dxa"/>
          </w:tcPr>
          <w:p w:rsidR="00783B34" w:rsidRPr="00C87771" w:rsidRDefault="00783B34" w:rsidP="00C7038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M. Phil.</w:t>
            </w:r>
          </w:p>
        </w:tc>
        <w:tc>
          <w:tcPr>
            <w:tcW w:w="31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596" w:type="dxa"/>
          </w:tcPr>
          <w:p w:rsidR="00783B34" w:rsidRPr="00C87771" w:rsidRDefault="00783B34" w:rsidP="00C7038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Ph.D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596" w:type="dxa"/>
          </w:tcPr>
          <w:p w:rsidR="00783B34" w:rsidRPr="00C87771" w:rsidRDefault="00783B34" w:rsidP="00C7038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.Sc/D. Litt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rPr>
          <w:rFonts w:ascii="Cambria Math" w:hAnsi="Cambria Math"/>
          <w:b/>
          <w:sz w:val="6"/>
          <w:szCs w:val="24"/>
        </w:rPr>
      </w:pPr>
    </w:p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>1</w:t>
      </w:r>
      <w:r>
        <w:rPr>
          <w:rFonts w:ascii="Cambria Math" w:hAnsi="Cambria Math"/>
          <w:sz w:val="24"/>
          <w:szCs w:val="24"/>
        </w:rPr>
        <w:t>0</w:t>
      </w:r>
      <w:r w:rsidRPr="007C00F2">
        <w:rPr>
          <w:rFonts w:ascii="Cambria Math" w:hAnsi="Cambria Math"/>
          <w:sz w:val="24"/>
          <w:szCs w:val="24"/>
        </w:rPr>
        <w:t xml:space="preserve">. Appointments held </w:t>
      </w:r>
    </w:p>
    <w:tbl>
      <w:tblPr>
        <w:tblStyle w:val="TableGrid"/>
        <w:tblW w:w="8416" w:type="dxa"/>
        <w:jc w:val="center"/>
        <w:tblLook w:val="04A0"/>
      </w:tblPr>
      <w:tblGrid>
        <w:gridCol w:w="1034"/>
        <w:gridCol w:w="1441"/>
        <w:gridCol w:w="2141"/>
        <w:gridCol w:w="1021"/>
        <w:gridCol w:w="956"/>
        <w:gridCol w:w="1823"/>
      </w:tblGrid>
      <w:tr w:rsidR="00783B34" w:rsidRPr="00C87771" w:rsidTr="00C70389">
        <w:trPr>
          <w:jc w:val="center"/>
        </w:trPr>
        <w:tc>
          <w:tcPr>
            <w:tcW w:w="1034" w:type="dxa"/>
            <w:vMerge w:val="restart"/>
          </w:tcPr>
          <w:p w:rsidR="00783B34" w:rsidRPr="00C21580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441" w:type="dxa"/>
            <w:vMerge w:val="restart"/>
          </w:tcPr>
          <w:p w:rsidR="00783B34" w:rsidRPr="00C21580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signation</w:t>
            </w:r>
          </w:p>
        </w:tc>
        <w:tc>
          <w:tcPr>
            <w:tcW w:w="2141" w:type="dxa"/>
            <w:vMerge w:val="restart"/>
          </w:tcPr>
          <w:p w:rsidR="00783B34" w:rsidRPr="00C21580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Employer</w:t>
            </w:r>
          </w:p>
        </w:tc>
        <w:tc>
          <w:tcPr>
            <w:tcW w:w="1977" w:type="dxa"/>
            <w:gridSpan w:val="2"/>
          </w:tcPr>
          <w:p w:rsidR="00783B34" w:rsidRPr="00C21580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</w:t>
            </w:r>
          </w:p>
        </w:tc>
        <w:tc>
          <w:tcPr>
            <w:tcW w:w="1823" w:type="dxa"/>
            <w:vMerge w:val="restart"/>
          </w:tcPr>
          <w:p w:rsidR="00783B34" w:rsidRPr="00C21580" w:rsidRDefault="00783B34" w:rsidP="00C7038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Reason of leaving, if any</w:t>
            </w:r>
          </w:p>
        </w:tc>
      </w:tr>
      <w:tr w:rsidR="00783B34" w:rsidRPr="00C87771" w:rsidTr="00C70389">
        <w:trPr>
          <w:jc w:val="center"/>
        </w:trPr>
        <w:tc>
          <w:tcPr>
            <w:tcW w:w="1034" w:type="dxa"/>
            <w:vMerge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  <w:vMerge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  <w:vMerge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21580" w:rsidRDefault="00783B34" w:rsidP="00C7038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ining</w:t>
            </w:r>
          </w:p>
        </w:tc>
        <w:tc>
          <w:tcPr>
            <w:tcW w:w="956" w:type="dxa"/>
          </w:tcPr>
          <w:p w:rsidR="00783B34" w:rsidRPr="00C21580" w:rsidRDefault="00783B34" w:rsidP="00C7038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leaving</w:t>
            </w:r>
          </w:p>
        </w:tc>
        <w:tc>
          <w:tcPr>
            <w:tcW w:w="1823" w:type="dxa"/>
            <w:vMerge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0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0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0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6C3B59" w:rsidRDefault="006C3B59" w:rsidP="00783B34">
      <w:pPr>
        <w:jc w:val="both"/>
        <w:rPr>
          <w:rFonts w:ascii="Cambria Math" w:hAnsi="Cambria Math"/>
          <w:sz w:val="24"/>
          <w:szCs w:val="24"/>
        </w:rPr>
      </w:pPr>
    </w:p>
    <w:p w:rsidR="00783B34" w:rsidRPr="00C21580" w:rsidRDefault="00783B34" w:rsidP="00783B34">
      <w:pPr>
        <w:jc w:val="both"/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lastRenderedPageBreak/>
        <w:t>11.</w:t>
      </w:r>
      <w:r w:rsidRPr="00C21580">
        <w:rPr>
          <w:rFonts w:ascii="Cambria Math" w:hAnsi="Cambria Math"/>
          <w:sz w:val="24"/>
          <w:szCs w:val="24"/>
        </w:rPr>
        <w:t xml:space="preserve">Orientation / Refresher/ Research Methodology Course/ Workshop/ Syllabus Up-gradation Workshop/ Training Teaching-Learning-Evaluation, Technology Programs’/ Faculty </w:t>
      </w:r>
      <w:r>
        <w:rPr>
          <w:rFonts w:ascii="Cambria Math" w:hAnsi="Cambria Math"/>
          <w:sz w:val="24"/>
          <w:szCs w:val="24"/>
        </w:rPr>
        <w:t>Development Program</w:t>
      </w:r>
      <w:r w:rsidRPr="00C21580">
        <w:rPr>
          <w:rFonts w:ascii="Cambria Math" w:hAnsi="Cambria Math"/>
          <w:sz w:val="24"/>
          <w:szCs w:val="24"/>
        </w:rPr>
        <w:t>s of at least one week (5 days) duration, or taken one MOOCs course (with e-certification) or development of e-contents in four-quadrants / MOOC‘s course</w:t>
      </w:r>
    </w:p>
    <w:tbl>
      <w:tblPr>
        <w:tblStyle w:val="TableGrid"/>
        <w:tblW w:w="8432" w:type="dxa"/>
        <w:jc w:val="center"/>
        <w:tblLook w:val="04A0"/>
      </w:tblPr>
      <w:tblGrid>
        <w:gridCol w:w="1334"/>
        <w:gridCol w:w="2657"/>
        <w:gridCol w:w="1203"/>
        <w:gridCol w:w="1392"/>
        <w:gridCol w:w="1846"/>
      </w:tblGrid>
      <w:tr w:rsidR="00783B34" w:rsidRPr="00C87771" w:rsidTr="00C70389">
        <w:trPr>
          <w:jc w:val="center"/>
        </w:trPr>
        <w:tc>
          <w:tcPr>
            <w:tcW w:w="1334" w:type="dxa"/>
          </w:tcPr>
          <w:p w:rsidR="00783B34" w:rsidRPr="00C21580" w:rsidRDefault="00783B34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657" w:type="dxa"/>
          </w:tcPr>
          <w:p w:rsidR="00783B34" w:rsidRPr="00C21580" w:rsidRDefault="00783B34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the Course</w:t>
            </w:r>
          </w:p>
        </w:tc>
        <w:tc>
          <w:tcPr>
            <w:tcW w:w="1203" w:type="dxa"/>
          </w:tcPr>
          <w:p w:rsidR="00783B34" w:rsidRPr="00C21580" w:rsidRDefault="00783B34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lace</w:t>
            </w:r>
          </w:p>
        </w:tc>
        <w:tc>
          <w:tcPr>
            <w:tcW w:w="1392" w:type="dxa"/>
          </w:tcPr>
          <w:p w:rsidR="00783B34" w:rsidRPr="00C21580" w:rsidRDefault="00783B34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uration</w:t>
            </w:r>
          </w:p>
        </w:tc>
        <w:tc>
          <w:tcPr>
            <w:tcW w:w="1846" w:type="dxa"/>
          </w:tcPr>
          <w:p w:rsidR="00783B34" w:rsidRPr="00C21580" w:rsidRDefault="00783B34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ponsoring Agency</w:t>
            </w:r>
          </w:p>
        </w:tc>
      </w:tr>
      <w:tr w:rsidR="00783B34" w:rsidRPr="00C87771" w:rsidTr="00C70389">
        <w:trPr>
          <w:jc w:val="center"/>
        </w:trPr>
        <w:tc>
          <w:tcPr>
            <w:tcW w:w="13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3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3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C70389">
        <w:trPr>
          <w:jc w:val="center"/>
        </w:trPr>
        <w:tc>
          <w:tcPr>
            <w:tcW w:w="1334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C7038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jc w:val="center"/>
        <w:rPr>
          <w:rFonts w:ascii="Cambria Math" w:hAnsi="Cambria Math"/>
          <w:b/>
          <w:sz w:val="24"/>
          <w:szCs w:val="24"/>
        </w:rPr>
      </w:pPr>
    </w:p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 xml:space="preserve">12. Tick </w:t>
      </w:r>
      <w:r w:rsidR="00D72371">
        <w:rPr>
          <w:rFonts w:ascii="Cambria Math" w:hAnsi="Cambria Math"/>
          <w:sz w:val="24"/>
          <w:szCs w:val="24"/>
        </w:rPr>
        <w:t xml:space="preserve">mark </w:t>
      </w:r>
      <w:r w:rsidRPr="007C00F2">
        <w:rPr>
          <w:rFonts w:ascii="Cambria Math" w:hAnsi="Cambria Math"/>
          <w:sz w:val="24"/>
          <w:szCs w:val="24"/>
        </w:rPr>
        <w:t xml:space="preserve">the minimum </w:t>
      </w:r>
      <w:r>
        <w:rPr>
          <w:rFonts w:ascii="Cambria Math" w:hAnsi="Cambria Math"/>
          <w:sz w:val="24"/>
          <w:szCs w:val="24"/>
        </w:rPr>
        <w:t>eligibility r</w:t>
      </w:r>
      <w:r w:rsidRPr="007C00F2">
        <w:rPr>
          <w:rFonts w:ascii="Cambria Math" w:hAnsi="Cambria Math"/>
          <w:sz w:val="24"/>
          <w:szCs w:val="24"/>
        </w:rPr>
        <w:t xml:space="preserve">equirements: </w:t>
      </w:r>
    </w:p>
    <w:tbl>
      <w:tblPr>
        <w:tblStyle w:val="TableGrid"/>
        <w:tblW w:w="9360" w:type="dxa"/>
        <w:tblInd w:w="-252" w:type="dxa"/>
        <w:tblLayout w:type="fixed"/>
        <w:tblLook w:val="04A0"/>
      </w:tblPr>
      <w:tblGrid>
        <w:gridCol w:w="2430"/>
        <w:gridCol w:w="5940"/>
        <w:gridCol w:w="990"/>
      </w:tblGrid>
      <w:tr w:rsidR="00D72371" w:rsidRPr="00BB7A35" w:rsidTr="00D72371">
        <w:tc>
          <w:tcPr>
            <w:tcW w:w="2430" w:type="dxa"/>
          </w:tcPr>
          <w:p w:rsidR="00D72371" w:rsidRPr="00C21580" w:rsidRDefault="00D72371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ost</w:t>
            </w:r>
          </w:p>
        </w:tc>
        <w:tc>
          <w:tcPr>
            <w:tcW w:w="5940" w:type="dxa"/>
          </w:tcPr>
          <w:p w:rsidR="00D72371" w:rsidRPr="00C21580" w:rsidRDefault="00D72371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ligibility</w:t>
            </w:r>
          </w:p>
          <w:p w:rsidR="00D72371" w:rsidRPr="00C21580" w:rsidRDefault="00D72371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990" w:type="dxa"/>
          </w:tcPr>
          <w:p w:rsidR="00D72371" w:rsidRPr="00C21580" w:rsidRDefault="00D72371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  <w:p w:rsidR="00D72371" w:rsidRPr="00C21580" w:rsidRDefault="00D72371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Yes/No</w:t>
            </w:r>
          </w:p>
        </w:tc>
      </w:tr>
      <w:tr w:rsidR="00D72371" w:rsidTr="00D72371">
        <w:tc>
          <w:tcPr>
            <w:tcW w:w="2430" w:type="dxa"/>
          </w:tcPr>
          <w:p w:rsidR="00D72371" w:rsidRDefault="00D72371" w:rsidP="0061251A">
            <w:pPr>
              <w:autoSpaceDE w:val="0"/>
              <w:autoSpaceDN w:val="0"/>
              <w:adjustRightInd w:val="0"/>
              <w:rPr>
                <w:rFonts w:ascii="Times-Bold" w:hAnsi="Times-Bold" w:cs="Times-Bold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 xml:space="preserve">College Principal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(Professor’s Grade)</w:t>
            </w:r>
          </w:p>
          <w:p w:rsidR="00D72371" w:rsidRPr="00B97783" w:rsidRDefault="00D72371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</w:p>
        </w:tc>
        <w:tc>
          <w:tcPr>
            <w:tcW w:w="5940" w:type="dxa"/>
          </w:tcPr>
          <w:p w:rsidR="00D72371" w:rsidRDefault="00D72371" w:rsidP="00D06DC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1251A">
              <w:rPr>
                <w:rFonts w:ascii="Cambria Math" w:hAnsi="Cambria Math"/>
                <w:sz w:val="20"/>
                <w:szCs w:val="20"/>
              </w:rPr>
              <w:t>Ph.D. degree</w:t>
            </w:r>
          </w:p>
          <w:p w:rsidR="00D72371" w:rsidRDefault="00D72371" w:rsidP="0061251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1251A">
              <w:rPr>
                <w:rFonts w:ascii="Cambria Math" w:hAnsi="Cambria Math"/>
                <w:sz w:val="20"/>
                <w:szCs w:val="20"/>
              </w:rPr>
              <w:t>Professor/Associate Professor with a total service/ experience of at least fifteen years of teaching/research in Universities, Colleges and other institutions of higher education.</w:t>
            </w:r>
          </w:p>
          <w:p w:rsidR="00D72371" w:rsidRDefault="00D72371" w:rsidP="0061251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1251A">
              <w:rPr>
                <w:rFonts w:ascii="Cambria Math" w:hAnsi="Cambria Math"/>
                <w:sz w:val="20"/>
                <w:szCs w:val="20"/>
              </w:rPr>
              <w:t xml:space="preserve"> A minimum of 10 research publications in peer-reviewed or UGC-listed journals.</w:t>
            </w:r>
          </w:p>
          <w:p w:rsidR="00D72371" w:rsidRPr="0061251A" w:rsidRDefault="00D72371" w:rsidP="0061251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>A minimum of 110 Research Score</w:t>
            </w:r>
          </w:p>
          <w:p w:rsidR="00D72371" w:rsidRPr="00B97783" w:rsidRDefault="00D72371" w:rsidP="0061251A">
            <w:pPr>
              <w:pStyle w:val="ListParagraph"/>
              <w:autoSpaceDE w:val="0"/>
              <w:autoSpaceDN w:val="0"/>
              <w:adjustRightInd w:val="0"/>
              <w:ind w:left="252"/>
              <w:jc w:val="both"/>
              <w:rPr>
                <w:rFonts w:ascii="Cambria Math" w:hAnsi="Cambria Math"/>
                <w:sz w:val="20"/>
                <w:szCs w:val="20"/>
              </w:rPr>
            </w:pPr>
          </w:p>
        </w:tc>
        <w:tc>
          <w:tcPr>
            <w:tcW w:w="990" w:type="dxa"/>
          </w:tcPr>
          <w:p w:rsidR="00D72371" w:rsidRPr="00AD6B3D" w:rsidRDefault="00D72371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6C3B59" w:rsidRPr="006C3B59" w:rsidRDefault="006C3B59" w:rsidP="00D72371">
      <w:pPr>
        <w:rPr>
          <w:rFonts w:ascii="Cambria Math" w:hAnsi="Cambria Math"/>
          <w:b/>
          <w:sz w:val="10"/>
          <w:szCs w:val="28"/>
        </w:rPr>
      </w:pPr>
    </w:p>
    <w:p w:rsidR="00783B34" w:rsidRPr="00136148" w:rsidRDefault="00783B34" w:rsidP="00D72371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>Part B: Methodology for calculating Academic/Research Score</w:t>
      </w:r>
    </w:p>
    <w:p w:rsidR="00783B34" w:rsidRPr="00136148" w:rsidRDefault="00783B34" w:rsidP="00D06DC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136148">
        <w:rPr>
          <w:rFonts w:ascii="Cambria Math" w:hAnsi="Cambria Math"/>
        </w:rPr>
        <w:t>Assessment must be based on evidence produced by the teacher such as: copy of publications, project sanction letter, utilization and completion certificates issued by the University and acknowledgements for patent filing and approval letters, students’ Ph.D. award letter, etc,.</w:t>
      </w:r>
    </w:p>
    <w:p w:rsidR="00783B34" w:rsidRPr="00136148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</w:p>
    <w:p w:rsidR="00783B34" w:rsidRPr="00136148" w:rsidRDefault="00783B34" w:rsidP="00D06DC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136148">
        <w:rPr>
          <w:rFonts w:ascii="Cambria Math" w:hAnsi="Cambria Math"/>
        </w:rPr>
        <w:t>The candidate is qualified only if the research score is acquired in minimum of three categories out of following six categories/activities.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19"/>
          <w:szCs w:val="19"/>
        </w:rPr>
      </w:pP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19"/>
          <w:szCs w:val="19"/>
        </w:rPr>
      </w:pPr>
    </w:p>
    <w:p w:rsidR="00783B34" w:rsidRPr="00136148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>Academic/Research Activities:</w:t>
      </w:r>
    </w:p>
    <w:p w:rsidR="00783B34" w:rsidRPr="00136148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</w:p>
    <w:p w:rsidR="00783B34" w:rsidRPr="00CD7D74" w:rsidRDefault="00783B34" w:rsidP="00D06DC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720" w:hanging="72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401665">
        <w:rPr>
          <w:rFonts w:ascii="Cambria Math" w:hAnsi="Cambria Math" w:cs="Helvetica-Bold"/>
          <w:b/>
          <w:bCs/>
          <w:color w:val="1D1D1D"/>
          <w:sz w:val="24"/>
          <w:szCs w:val="24"/>
        </w:rPr>
        <w:t>Research Papers in Peer-Reviewed or UGC listed Journals</w:t>
      </w:r>
    </w:p>
    <w:p w:rsidR="00B97783" w:rsidRDefault="00B97783" w:rsidP="00B97783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/>
        </w:rPr>
      </w:pPr>
    </w:p>
    <w:p w:rsidR="00B97783" w:rsidRPr="00B97783" w:rsidRDefault="00B97783" w:rsidP="00D06DC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1080"/>
        <w:jc w:val="center"/>
        <w:rPr>
          <w:rFonts w:ascii="Cambria Math" w:hAnsi="Cambria Math" w:cs="Times-Roman"/>
          <w:b/>
          <w:sz w:val="24"/>
          <w:szCs w:val="24"/>
        </w:rPr>
      </w:pPr>
      <w:r w:rsidRPr="00B97783">
        <w:rPr>
          <w:rFonts w:ascii="Cambria Math" w:hAnsi="Cambria Math"/>
        </w:rPr>
        <w:t>per paper-0</w:t>
      </w:r>
      <w:r>
        <w:rPr>
          <w:rFonts w:ascii="Cambria Math" w:hAnsi="Cambria Math"/>
        </w:rPr>
        <w:t>8</w:t>
      </w:r>
      <w:r w:rsidRPr="00B97783">
        <w:rPr>
          <w:rFonts w:ascii="Cambria Math" w:hAnsi="Cambria Math"/>
        </w:rPr>
        <w:t xml:space="preserve"> (for</w:t>
      </w:r>
      <w:r w:rsidRPr="00B97783">
        <w:rPr>
          <w:rFonts w:ascii="Cambria Math" w:hAnsi="Cambria Math" w:cs="Times-Roman"/>
          <w:b/>
          <w:sz w:val="24"/>
          <w:szCs w:val="24"/>
        </w:rPr>
        <w:t xml:space="preserve"> Faculty of Sciences / Engineering / Agriculture / Medical / Veterinary Sciences</w:t>
      </w:r>
      <w:r w:rsidRPr="00B97783">
        <w:rPr>
          <w:rFonts w:ascii="Cambria Math" w:hAnsi="Cambria Math" w:cs="Times-Bold"/>
          <w:b/>
          <w:bCs/>
          <w:sz w:val="24"/>
          <w:szCs w:val="24"/>
        </w:rPr>
        <w:t>)</w:t>
      </w:r>
    </w:p>
    <w:p w:rsidR="00B97783" w:rsidRPr="00B97783" w:rsidRDefault="00783B34" w:rsidP="00D06DC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1080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B97783">
        <w:rPr>
          <w:rFonts w:ascii="Cambria Math" w:hAnsi="Cambria Math"/>
        </w:rPr>
        <w:t>per paper-</w:t>
      </w:r>
      <w:r w:rsidR="00B97783" w:rsidRPr="00B97783">
        <w:rPr>
          <w:rFonts w:ascii="Cambria Math" w:hAnsi="Cambria Math"/>
        </w:rPr>
        <w:t>1</w:t>
      </w:r>
      <w:r w:rsidRPr="00B97783">
        <w:rPr>
          <w:rFonts w:ascii="Cambria Math" w:hAnsi="Cambria Math"/>
        </w:rPr>
        <w:t>0</w:t>
      </w:r>
      <w:r w:rsidR="00B97783" w:rsidRPr="00B97783">
        <w:rPr>
          <w:rFonts w:ascii="Cambria Math" w:hAnsi="Cambria Math"/>
        </w:rPr>
        <w:t xml:space="preserve"> (for</w:t>
      </w:r>
      <w:r w:rsidR="00B97783" w:rsidRPr="00B97783">
        <w:rPr>
          <w:rFonts w:ascii="Cambria Math" w:hAnsi="Cambria Math" w:cs="Times-Bold"/>
          <w:b/>
          <w:bCs/>
          <w:sz w:val="24"/>
          <w:szCs w:val="24"/>
        </w:rPr>
        <w:t>Faculty of Languages /Humanities / Arts / Social Sciences / Library /Education / Physical Education /Commerce / Management &amp; other related disciplines)</w:t>
      </w:r>
    </w:p>
    <w:p w:rsidR="0064027E" w:rsidRDefault="0064027E" w:rsidP="00783B34">
      <w:pPr>
        <w:spacing w:after="0" w:line="240" w:lineRule="auto"/>
        <w:ind w:left="360"/>
        <w:rPr>
          <w:rFonts w:ascii="Times-Bold" w:hAnsi="Times-Bold" w:cs="Times-Bold"/>
          <w:b/>
          <w:bCs/>
          <w:sz w:val="19"/>
          <w:szCs w:val="19"/>
        </w:rPr>
      </w:pPr>
    </w:p>
    <w:p w:rsidR="00783B34" w:rsidRPr="00786377" w:rsidRDefault="00783B34" w:rsidP="00783B34">
      <w:pPr>
        <w:spacing w:after="0" w:line="240" w:lineRule="auto"/>
        <w:ind w:left="360"/>
        <w:rPr>
          <w:rFonts w:ascii="Cambria Math" w:hAnsi="Cambria Math"/>
          <w:b/>
        </w:rPr>
      </w:pPr>
      <w:r w:rsidRPr="00786377">
        <w:rPr>
          <w:rFonts w:ascii="Cambria Math" w:hAnsi="Cambria Math"/>
          <w:b/>
        </w:rPr>
        <w:t>The Research score for research papers would be augmented as follows :</w:t>
      </w:r>
    </w:p>
    <w:p w:rsidR="00783B34" w:rsidRPr="00786377" w:rsidRDefault="00783B34" w:rsidP="00783B34">
      <w:pPr>
        <w:autoSpaceDE w:val="0"/>
        <w:autoSpaceDN w:val="0"/>
        <w:adjustRightInd w:val="0"/>
        <w:spacing w:after="0" w:line="240" w:lineRule="auto"/>
        <w:ind w:firstLine="360"/>
        <w:rPr>
          <w:rFonts w:ascii="Cambria Math" w:hAnsi="Cambria Math"/>
        </w:rPr>
      </w:pPr>
      <w:r w:rsidRPr="00786377">
        <w:rPr>
          <w:rFonts w:ascii="Cambria Math" w:hAnsi="Cambria Math"/>
        </w:rPr>
        <w:t>Peer-Reviewed or UGC-listed Journals (Impact factor to be determined as per Thomson Reuters list) :</w:t>
      </w:r>
    </w:p>
    <w:p w:rsidR="00783B34" w:rsidRPr="00786377" w:rsidRDefault="00783B34" w:rsidP="00D06DC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in refereed journals without impact factor - 5 Points</w:t>
      </w:r>
    </w:p>
    <w:p w:rsidR="00783B34" w:rsidRPr="00786377" w:rsidRDefault="00783B34" w:rsidP="00D06DC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with impact factor less than 1 - 10 Points</w:t>
      </w:r>
    </w:p>
    <w:p w:rsidR="00783B34" w:rsidRPr="00786377" w:rsidRDefault="00783B34" w:rsidP="00D06DC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with impact factor between 1 and 2 - 15 Points</w:t>
      </w:r>
    </w:p>
    <w:p w:rsidR="00783B34" w:rsidRPr="00786377" w:rsidRDefault="00783B34" w:rsidP="00D06D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with impact factor between 2 and 5 - 20 Points</w:t>
      </w:r>
    </w:p>
    <w:p w:rsidR="00783B34" w:rsidRPr="00786377" w:rsidRDefault="00783B34" w:rsidP="00D06D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with impact factor between 5 and 10 - 25 Points</w:t>
      </w:r>
    </w:p>
    <w:p w:rsidR="00783B34" w:rsidRPr="00786377" w:rsidRDefault="00783B34" w:rsidP="00D06D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hanging="360"/>
        <w:rPr>
          <w:rFonts w:ascii="Cambria Math" w:hAnsi="Cambria Math"/>
        </w:rPr>
      </w:pPr>
      <w:r w:rsidRPr="00786377">
        <w:rPr>
          <w:rFonts w:ascii="Cambria Math" w:hAnsi="Cambria Math"/>
        </w:rPr>
        <w:t>Paper with impact factor &gt;10 - 30 Points.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3"/>
          <w:szCs w:val="23"/>
        </w:rPr>
      </w:pPr>
    </w:p>
    <w:tbl>
      <w:tblPr>
        <w:tblStyle w:val="TableGrid"/>
        <w:tblW w:w="10170" w:type="dxa"/>
        <w:tblInd w:w="108" w:type="dxa"/>
        <w:tblLayout w:type="fixed"/>
        <w:tblLook w:val="04A0"/>
      </w:tblPr>
      <w:tblGrid>
        <w:gridCol w:w="540"/>
        <w:gridCol w:w="1620"/>
        <w:gridCol w:w="1440"/>
        <w:gridCol w:w="1170"/>
        <w:gridCol w:w="1169"/>
        <w:gridCol w:w="991"/>
        <w:gridCol w:w="1260"/>
        <w:gridCol w:w="815"/>
        <w:gridCol w:w="1165"/>
      </w:tblGrid>
      <w:tr w:rsidR="001C78A3" w:rsidRPr="00053133" w:rsidTr="00B97783">
        <w:trPr>
          <w:trHeight w:val="1931"/>
        </w:trPr>
        <w:tc>
          <w:tcPr>
            <w:tcW w:w="540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No</w:t>
            </w:r>
          </w:p>
        </w:tc>
        <w:tc>
          <w:tcPr>
            <w:tcW w:w="1620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paper with page Nos.</w:t>
            </w:r>
          </w:p>
        </w:tc>
        <w:tc>
          <w:tcPr>
            <w:tcW w:w="1440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urnal name</w:t>
            </w:r>
            <w:r w:rsidR="00F846D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C95368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with ISBN/ISSN No</w:t>
            </w:r>
          </w:p>
        </w:tc>
        <w:tc>
          <w:tcPr>
            <w:tcW w:w="1170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eer-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R</w:t>
            </w: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viewed or UGC listed</w:t>
            </w:r>
            <w:r w:rsidR="00F846D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urnals</w:t>
            </w:r>
          </w:p>
        </w:tc>
        <w:tc>
          <w:tcPr>
            <w:tcW w:w="1169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mpact Factor, if any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(</w:t>
            </w: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o be determined as per Thomson Reuters list)</w:t>
            </w:r>
          </w:p>
        </w:tc>
        <w:tc>
          <w:tcPr>
            <w:tcW w:w="991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umber of total authors</w:t>
            </w:r>
          </w:p>
        </w:tc>
        <w:tc>
          <w:tcPr>
            <w:tcW w:w="1260" w:type="dxa"/>
          </w:tcPr>
          <w:p w:rsidR="001C78A3" w:rsidRPr="00C95368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275A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First/Principal/Corresponding author</w:t>
            </w:r>
          </w:p>
        </w:tc>
        <w:tc>
          <w:tcPr>
            <w:tcW w:w="815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165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trHeight w:val="258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9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91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81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9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91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81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71"/>
        </w:trPr>
        <w:tc>
          <w:tcPr>
            <w:tcW w:w="9005" w:type="dxa"/>
            <w:gridSpan w:val="8"/>
          </w:tcPr>
          <w:p w:rsidR="00783B34" w:rsidRPr="00AF0C5D" w:rsidRDefault="00783B34" w:rsidP="00B97783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Total of (1)  </w:t>
            </w:r>
          </w:p>
        </w:tc>
        <w:tc>
          <w:tcPr>
            <w:tcW w:w="116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841179" w:rsidRDefault="00841179" w:rsidP="00841179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4"/>
          <w:szCs w:val="24"/>
        </w:rPr>
      </w:pPr>
      <w:r w:rsidRPr="00D67C70">
        <w:rPr>
          <w:rFonts w:ascii="Cambria Math" w:hAnsi="Cambria Math"/>
          <w:b/>
        </w:rPr>
        <w:t>Note:</w:t>
      </w:r>
      <w:r w:rsidRPr="00D67C70">
        <w:rPr>
          <w:rFonts w:ascii="Cambria Math" w:hAnsi="Cambria Math"/>
        </w:rPr>
        <w:t xml:space="preserve"> If peer-reviewed, write the name of reviewer agency and review number.</w:t>
      </w:r>
    </w:p>
    <w:p w:rsidR="00841179" w:rsidRDefault="00841179" w:rsidP="00783B3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4"/>
          <w:szCs w:val="24"/>
        </w:rPr>
      </w:pPr>
    </w:p>
    <w:p w:rsidR="00783B34" w:rsidRPr="00786377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786377">
        <w:rPr>
          <w:rFonts w:ascii="Cambria Math" w:hAnsi="Cambria Math"/>
          <w:b/>
        </w:rPr>
        <w:t>Note:</w:t>
      </w:r>
      <w:r w:rsidRPr="00786377">
        <w:rPr>
          <w:rFonts w:ascii="Cambria Math" w:hAnsi="Cambria Math"/>
        </w:rPr>
        <w:t xml:space="preserve"> (a) Two authors: 70% of total value of publication for each author.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786377">
        <w:rPr>
          <w:rFonts w:ascii="Cambria Math" w:hAnsi="Cambria Math"/>
        </w:rPr>
        <w:t xml:space="preserve">(b) More than two authors: 70% of total value of publication for the First/Principal/Corresponding </w:t>
      </w:r>
    </w:p>
    <w:p w:rsidR="00783B34" w:rsidRPr="00786377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786377">
        <w:rPr>
          <w:rFonts w:ascii="Cambria Math" w:hAnsi="Cambria Math"/>
        </w:rPr>
        <w:t>author and 30%  of total value of publication for each of the joint authors.</w:t>
      </w:r>
    </w:p>
    <w:p w:rsidR="00783B34" w:rsidRPr="0083259B" w:rsidRDefault="00783B34" w:rsidP="00783B3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4"/>
          <w:szCs w:val="24"/>
        </w:rPr>
      </w:pPr>
    </w:p>
    <w:p w:rsidR="00783B34" w:rsidRPr="00F419DF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>(2</w:t>
      </w:r>
      <w:r w:rsidRPr="00C95368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</w:t>
      </w: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ab/>
      </w:r>
      <w:r w:rsidRPr="00F419DF">
        <w:rPr>
          <w:rFonts w:ascii="Cambria Math" w:hAnsi="Cambria Math" w:cs="Helvetica-Bold"/>
          <w:b/>
          <w:bCs/>
          <w:color w:val="1D1D1D"/>
          <w:sz w:val="24"/>
          <w:szCs w:val="24"/>
        </w:rPr>
        <w:t>Publications (other than Research papers)</w:t>
      </w:r>
    </w:p>
    <w:p w:rsidR="00783B34" w:rsidRPr="0083259B" w:rsidRDefault="00783B34" w:rsidP="00783B34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19"/>
          <w:szCs w:val="19"/>
        </w:rPr>
      </w:pPr>
    </w:p>
    <w:p w:rsidR="00783B34" w:rsidRPr="000814F4" w:rsidRDefault="00783B34" w:rsidP="00D06DC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0814F4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Books authored which are published  </w:t>
      </w:r>
    </w:p>
    <w:p w:rsidR="00783B34" w:rsidRPr="00D15231" w:rsidRDefault="00783B34" w:rsidP="00D06DC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 Math" w:hAnsi="Cambria Math"/>
        </w:rPr>
      </w:pPr>
      <w:r w:rsidRPr="00D15231">
        <w:rPr>
          <w:rFonts w:ascii="Cambria Math" w:hAnsi="Cambria Math"/>
        </w:rPr>
        <w:t>International publishers- 12; National Publishers- 10; Chapter in Edited Book -05; Editor of Book by International Publisher- 10;  Editor of Book by National Publisher- 08</w:t>
      </w:r>
      <w:r>
        <w:rPr>
          <w:rFonts w:ascii="Cambria Math" w:hAnsi="Cambria Math"/>
        </w:rPr>
        <w:t>.</w:t>
      </w:r>
    </w:p>
    <w:tbl>
      <w:tblPr>
        <w:tblStyle w:val="TableGrid"/>
        <w:tblW w:w="10170" w:type="dxa"/>
        <w:tblInd w:w="108" w:type="dxa"/>
        <w:tblLayout w:type="fixed"/>
        <w:tblLook w:val="04A0"/>
      </w:tblPr>
      <w:tblGrid>
        <w:gridCol w:w="540"/>
        <w:gridCol w:w="1440"/>
        <w:gridCol w:w="2160"/>
        <w:gridCol w:w="3060"/>
        <w:gridCol w:w="1260"/>
        <w:gridCol w:w="1710"/>
      </w:tblGrid>
      <w:tr w:rsidR="001C78A3" w:rsidRPr="00053133" w:rsidTr="00B97783">
        <w:trPr>
          <w:trHeight w:val="1931"/>
        </w:trPr>
        <w:tc>
          <w:tcPr>
            <w:tcW w:w="54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44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Title of the Book  </w:t>
            </w:r>
          </w:p>
        </w:tc>
        <w:tc>
          <w:tcPr>
            <w:tcW w:w="216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Publisher with address </w:t>
            </w:r>
          </w:p>
        </w:tc>
        <w:tc>
          <w:tcPr>
            <w:tcW w:w="3060" w:type="dxa"/>
          </w:tcPr>
          <w:p w:rsidR="001C78A3" w:rsidRPr="00C81C55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nternational/National/Chapter in edited book/</w:t>
            </w:r>
            <w:r w:rsidRPr="00C81C55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of Book by International Publisher/ </w:t>
            </w:r>
          </w:p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81C55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ditor of Book by National Publisher</w:t>
            </w:r>
          </w:p>
        </w:tc>
        <w:tc>
          <w:tcPr>
            <w:tcW w:w="126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trHeight w:val="258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1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30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1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1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30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1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1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30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1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</w:trPr>
        <w:tc>
          <w:tcPr>
            <w:tcW w:w="8460" w:type="dxa"/>
            <w:gridSpan w:val="5"/>
          </w:tcPr>
          <w:p w:rsidR="00783B34" w:rsidRDefault="00783B34" w:rsidP="00B97783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2(a)</w:t>
            </w:r>
          </w:p>
        </w:tc>
        <w:tc>
          <w:tcPr>
            <w:tcW w:w="171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783B34" w:rsidRDefault="00783B34" w:rsidP="00783B34">
      <w:pPr>
        <w:autoSpaceDE w:val="0"/>
        <w:autoSpaceDN w:val="0"/>
        <w:adjustRightInd w:val="0"/>
        <w:spacing w:after="0" w:line="240" w:lineRule="auto"/>
        <w:ind w:left="900" w:hanging="540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64027E" w:rsidRDefault="0064027E" w:rsidP="00783B34">
      <w:pPr>
        <w:autoSpaceDE w:val="0"/>
        <w:autoSpaceDN w:val="0"/>
        <w:adjustRightInd w:val="0"/>
        <w:spacing w:after="0" w:line="240" w:lineRule="auto"/>
        <w:ind w:left="900" w:hanging="900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Pr="00E928A3" w:rsidRDefault="00783B34" w:rsidP="00783B34">
      <w:pPr>
        <w:autoSpaceDE w:val="0"/>
        <w:autoSpaceDN w:val="0"/>
        <w:adjustRightInd w:val="0"/>
        <w:spacing w:after="0" w:line="240" w:lineRule="auto"/>
        <w:ind w:left="900" w:hanging="90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A307DF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(b)  </w:t>
      </w:r>
      <w:r w:rsidRPr="00E928A3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Translation works in Indian and Foreign Languages by qualified faculties </w:t>
      </w:r>
    </w:p>
    <w:p w:rsidR="00783B34" w:rsidRPr="003D3D79" w:rsidRDefault="00783B34" w:rsidP="00D06DC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3D3D79">
        <w:rPr>
          <w:rFonts w:ascii="Cambria Math" w:hAnsi="Cambria Math"/>
        </w:rPr>
        <w:t>Chapter or Research paper- 03; Book -08.</w:t>
      </w:r>
    </w:p>
    <w:p w:rsidR="00783B34" w:rsidRPr="00E928A3" w:rsidRDefault="00783B34" w:rsidP="00783B34">
      <w:pPr>
        <w:autoSpaceDE w:val="0"/>
        <w:autoSpaceDN w:val="0"/>
        <w:adjustRightInd w:val="0"/>
        <w:spacing w:after="0" w:line="240" w:lineRule="auto"/>
        <w:ind w:firstLine="900"/>
        <w:rPr>
          <w:rFonts w:ascii="Cambria Math" w:hAnsi="Cambria Math"/>
        </w:rPr>
      </w:pPr>
    </w:p>
    <w:tbl>
      <w:tblPr>
        <w:tblStyle w:val="TableGrid"/>
        <w:tblW w:w="9540" w:type="dxa"/>
        <w:jc w:val="center"/>
        <w:tblLayout w:type="fixed"/>
        <w:tblLook w:val="04A0"/>
      </w:tblPr>
      <w:tblGrid>
        <w:gridCol w:w="540"/>
        <w:gridCol w:w="2700"/>
        <w:gridCol w:w="1890"/>
        <w:gridCol w:w="2160"/>
        <w:gridCol w:w="2250"/>
      </w:tblGrid>
      <w:tr w:rsidR="001C78A3" w:rsidRPr="00053133" w:rsidTr="00B97783">
        <w:trPr>
          <w:trHeight w:val="620"/>
          <w:jc w:val="center"/>
        </w:trPr>
        <w:tc>
          <w:tcPr>
            <w:tcW w:w="54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70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Title of the Book  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/ Research paper</w:t>
            </w:r>
          </w:p>
        </w:tc>
        <w:tc>
          <w:tcPr>
            <w:tcW w:w="189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216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trHeight w:val="258"/>
          <w:jc w:val="center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70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9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1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54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70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9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16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7290" w:type="dxa"/>
            <w:gridSpan w:val="4"/>
          </w:tcPr>
          <w:p w:rsidR="00783B34" w:rsidRDefault="00783B34" w:rsidP="00B97783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2(b)</w:t>
            </w:r>
          </w:p>
        </w:tc>
        <w:tc>
          <w:tcPr>
            <w:tcW w:w="22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7290" w:type="dxa"/>
            <w:gridSpan w:val="4"/>
          </w:tcPr>
          <w:p w:rsidR="00783B34" w:rsidRDefault="00783B34" w:rsidP="00B97783">
            <w:pPr>
              <w:autoSpaceDE w:val="0"/>
              <w:autoSpaceDN w:val="0"/>
              <w:adjustRightInd w:val="0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Total   of (2) ((a) + (b))</w:t>
            </w:r>
          </w:p>
        </w:tc>
        <w:tc>
          <w:tcPr>
            <w:tcW w:w="22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C92554" w:rsidRDefault="00C92554" w:rsidP="00363712">
      <w:p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C92554" w:rsidRDefault="00C92554" w:rsidP="00363712">
      <w:p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Pr="00EB3761" w:rsidRDefault="00783B34" w:rsidP="00363712">
      <w:p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A307DF">
        <w:rPr>
          <w:rFonts w:ascii="Cambria Math" w:hAnsi="Cambria Math" w:cs="Helvetica-Bold"/>
          <w:b/>
          <w:bCs/>
          <w:color w:val="1D1D1D"/>
          <w:sz w:val="24"/>
          <w:szCs w:val="24"/>
        </w:rPr>
        <w:lastRenderedPageBreak/>
        <w:t>(</w:t>
      </w: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>3</w:t>
      </w:r>
      <w:r w:rsidRPr="00A307DF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 </w:t>
      </w:r>
      <w:r w:rsidRPr="00EB3761">
        <w:rPr>
          <w:rFonts w:ascii="Cambria Math" w:hAnsi="Cambria Math" w:cs="Helvetica-Bold"/>
          <w:b/>
          <w:bCs/>
          <w:color w:val="1D1D1D"/>
          <w:sz w:val="24"/>
          <w:szCs w:val="24"/>
        </w:rPr>
        <w:t>Creation of ICT mediated Teaching Learning pedagogy and content and development of new and innovative courses and curricula</w:t>
      </w:r>
    </w:p>
    <w:p w:rsidR="00783B34" w:rsidRDefault="00783B34" w:rsidP="00363712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8"/>
          <w:szCs w:val="18"/>
        </w:rPr>
      </w:pPr>
    </w:p>
    <w:p w:rsidR="00783B34" w:rsidRPr="005159F3" w:rsidRDefault="00783B34" w:rsidP="00D06DC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Cambria Math" w:hAnsi="Cambria Math"/>
          <w:b/>
          <w:sz w:val="24"/>
          <w:szCs w:val="24"/>
        </w:rPr>
      </w:pPr>
      <w:r w:rsidRPr="005159F3">
        <w:rPr>
          <w:rFonts w:ascii="Cambria Math" w:hAnsi="Cambria Math" w:cs="Helvetica-Bold"/>
          <w:b/>
          <w:bCs/>
          <w:color w:val="1D1D1D"/>
          <w:sz w:val="24"/>
          <w:szCs w:val="24"/>
        </w:rPr>
        <w:t>Development of Innovative pedagogy</w:t>
      </w:r>
    </w:p>
    <w:p w:rsidR="00783B34" w:rsidRPr="006C3B59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  <w:sz w:val="6"/>
          <w:szCs w:val="24"/>
        </w:rPr>
      </w:pPr>
    </w:p>
    <w:tbl>
      <w:tblPr>
        <w:tblStyle w:val="TableGrid"/>
        <w:tblW w:w="8572" w:type="dxa"/>
        <w:jc w:val="center"/>
        <w:tblLayout w:type="fixed"/>
        <w:tblLook w:val="04A0"/>
      </w:tblPr>
      <w:tblGrid>
        <w:gridCol w:w="738"/>
        <w:gridCol w:w="1812"/>
        <w:gridCol w:w="2238"/>
        <w:gridCol w:w="1350"/>
        <w:gridCol w:w="1170"/>
        <w:gridCol w:w="1264"/>
      </w:tblGrid>
      <w:tr w:rsidR="001C78A3" w:rsidRPr="00053133" w:rsidTr="00B97783">
        <w:trPr>
          <w:trHeight w:val="728"/>
          <w:jc w:val="center"/>
        </w:trPr>
        <w:tc>
          <w:tcPr>
            <w:tcW w:w="738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812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2308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nnovative pedagogy</w:t>
            </w:r>
          </w:p>
        </w:tc>
        <w:tc>
          <w:tcPr>
            <w:tcW w:w="2238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Course for which it is applied</w:t>
            </w:r>
          </w:p>
        </w:tc>
        <w:tc>
          <w:tcPr>
            <w:tcW w:w="1350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117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4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trHeight w:val="258"/>
          <w:jc w:val="center"/>
        </w:trPr>
        <w:tc>
          <w:tcPr>
            <w:tcW w:w="7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7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7308" w:type="dxa"/>
            <w:gridSpan w:val="5"/>
          </w:tcPr>
          <w:p w:rsidR="00783B34" w:rsidRDefault="00783B34" w:rsidP="00B97783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 of (3) (a)</w:t>
            </w: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783B34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Default="00783B34" w:rsidP="00D06DC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CA3E48">
        <w:rPr>
          <w:rFonts w:ascii="Cambria Math" w:hAnsi="Cambria Math" w:cs="Helvetica-Bold"/>
          <w:b/>
          <w:bCs/>
          <w:color w:val="1D1D1D"/>
          <w:sz w:val="24"/>
          <w:szCs w:val="24"/>
        </w:rPr>
        <w:t>Design of new curricula and courses</w:t>
      </w:r>
    </w:p>
    <w:p w:rsidR="00783B34" w:rsidRPr="00C03209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ind w:left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tbl>
      <w:tblPr>
        <w:tblStyle w:val="TableGrid"/>
        <w:tblW w:w="7635" w:type="dxa"/>
        <w:jc w:val="center"/>
        <w:tblLayout w:type="fixed"/>
        <w:tblLook w:val="04A0"/>
      </w:tblPr>
      <w:tblGrid>
        <w:gridCol w:w="738"/>
        <w:gridCol w:w="2225"/>
        <w:gridCol w:w="1825"/>
        <w:gridCol w:w="1583"/>
        <w:gridCol w:w="1264"/>
      </w:tblGrid>
      <w:tr w:rsidR="001C78A3" w:rsidRPr="00053133" w:rsidTr="00B97783">
        <w:trPr>
          <w:trHeight w:val="755"/>
          <w:jc w:val="center"/>
        </w:trPr>
        <w:tc>
          <w:tcPr>
            <w:tcW w:w="738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225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Title of </w:t>
            </w:r>
            <w:r w:rsidRPr="004D7028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curricula and courses designed</w:t>
            </w:r>
          </w:p>
        </w:tc>
        <w:tc>
          <w:tcPr>
            <w:tcW w:w="1825" w:type="dxa"/>
          </w:tcPr>
          <w:p w:rsidR="001C78A3" w:rsidRPr="00A307DF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rogram</w:t>
            </w:r>
          </w:p>
        </w:tc>
        <w:tc>
          <w:tcPr>
            <w:tcW w:w="1583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4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trHeight w:val="258"/>
          <w:jc w:val="center"/>
        </w:trPr>
        <w:tc>
          <w:tcPr>
            <w:tcW w:w="7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2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2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583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738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2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25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583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783B34" w:rsidTr="00B97783">
        <w:trPr>
          <w:trHeight w:val="258"/>
          <w:jc w:val="center"/>
        </w:trPr>
        <w:tc>
          <w:tcPr>
            <w:tcW w:w="6371" w:type="dxa"/>
            <w:gridSpan w:val="4"/>
          </w:tcPr>
          <w:p w:rsidR="00783B34" w:rsidRDefault="00783B34" w:rsidP="00B97783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3(b)</w:t>
            </w:r>
          </w:p>
        </w:tc>
        <w:tc>
          <w:tcPr>
            <w:tcW w:w="1264" w:type="dxa"/>
          </w:tcPr>
          <w:p w:rsidR="00783B34" w:rsidRDefault="00783B34" w:rsidP="00B97783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783B34" w:rsidRPr="00C03209" w:rsidRDefault="00783B34" w:rsidP="00783B34">
      <w:pPr>
        <w:pStyle w:val="ListParagraph"/>
        <w:ind w:left="630"/>
        <w:rPr>
          <w:rFonts w:ascii="Cambria Math" w:hAnsi="Cambria Math" w:cs="Helvetica-Bold"/>
          <w:b/>
          <w:bCs/>
          <w:color w:val="1D1D1D"/>
          <w:sz w:val="16"/>
          <w:szCs w:val="16"/>
        </w:rPr>
      </w:pPr>
    </w:p>
    <w:p w:rsidR="002D4FAB" w:rsidRPr="00363712" w:rsidRDefault="002D4FAB" w:rsidP="002D4FAB">
      <w:pPr>
        <w:pStyle w:val="ListParagraph"/>
        <w:numPr>
          <w:ilvl w:val="0"/>
          <w:numId w:val="23"/>
        </w:numPr>
        <w:ind w:left="630" w:hanging="63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363712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MOOCs </w:t>
      </w:r>
    </w:p>
    <w:p w:rsidR="002D4FAB" w:rsidRPr="00CA3E48" w:rsidRDefault="002D4FAB" w:rsidP="002D4FA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CA3E48">
        <w:rPr>
          <w:rFonts w:ascii="Cambria Math" w:hAnsi="Cambria Math"/>
        </w:rPr>
        <w:t>Development of complete MOOCs in 4 quadrants (4credit course)(In case of MOOCs of lesser credits 05 marks/credit)-20</w:t>
      </w:r>
    </w:p>
    <w:p w:rsidR="002D4FAB" w:rsidRPr="00CA3E48" w:rsidRDefault="002D4FAB" w:rsidP="002D4FA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CA3E48">
        <w:rPr>
          <w:rFonts w:ascii="Cambria Math" w:hAnsi="Cambria Math"/>
        </w:rPr>
        <w:t>MOOCs (developed in 4 quadrant) per module/lecture- 05</w:t>
      </w:r>
    </w:p>
    <w:p w:rsidR="002D4FAB" w:rsidRPr="00CA3E48" w:rsidRDefault="002D4FAB" w:rsidP="002D4FA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CA3E48">
        <w:rPr>
          <w:rFonts w:ascii="Cambria Math" w:hAnsi="Cambria Math"/>
        </w:rPr>
        <w:t>Content writer/subject matter expert for each module of MOOCs (at least one quadrant)-02</w:t>
      </w:r>
    </w:p>
    <w:p w:rsidR="002D4FAB" w:rsidRPr="001445D7" w:rsidRDefault="002D4FAB" w:rsidP="002D4FA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  <w:b/>
          <w:sz w:val="24"/>
          <w:szCs w:val="24"/>
        </w:rPr>
      </w:pPr>
      <w:r w:rsidRPr="00CA3E48">
        <w:rPr>
          <w:rFonts w:ascii="Cambria Math" w:hAnsi="Cambria Math"/>
        </w:rPr>
        <w:t>Course Coordinatorfor MOOCs (4 credit course)(In case of MOOCs of lesser credits 02 marks/credit)-08</w:t>
      </w:r>
    </w:p>
    <w:tbl>
      <w:tblPr>
        <w:tblStyle w:val="TableGrid"/>
        <w:tblW w:w="10980" w:type="dxa"/>
        <w:jc w:val="center"/>
        <w:tblLayout w:type="fixed"/>
        <w:tblLook w:val="04A0"/>
      </w:tblPr>
      <w:tblGrid>
        <w:gridCol w:w="540"/>
        <w:gridCol w:w="1080"/>
        <w:gridCol w:w="732"/>
        <w:gridCol w:w="1023"/>
        <w:gridCol w:w="1890"/>
        <w:gridCol w:w="1935"/>
        <w:gridCol w:w="1080"/>
        <w:gridCol w:w="1350"/>
        <w:gridCol w:w="1350"/>
      </w:tblGrid>
      <w:tr w:rsidR="001C78A3" w:rsidRPr="00053133" w:rsidTr="00C70389">
        <w:trPr>
          <w:trHeight w:val="845"/>
          <w:jc w:val="center"/>
        </w:trPr>
        <w:tc>
          <w:tcPr>
            <w:tcW w:w="540" w:type="dxa"/>
          </w:tcPr>
          <w:p w:rsidR="001C78A3" w:rsidRPr="00A307DF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812" w:type="dxa"/>
            <w:gridSpan w:val="2"/>
          </w:tcPr>
          <w:p w:rsidR="001C78A3" w:rsidRPr="00A307DF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Massive open online Course(s)</w:t>
            </w:r>
          </w:p>
        </w:tc>
        <w:tc>
          <w:tcPr>
            <w:tcW w:w="1023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credits</w:t>
            </w:r>
          </w:p>
          <w:p w:rsidR="001C78A3" w:rsidRPr="00A307DF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1890" w:type="dxa"/>
          </w:tcPr>
          <w:p w:rsidR="001C78A3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o of quadrants </w:t>
            </w:r>
          </w:p>
        </w:tc>
        <w:tc>
          <w:tcPr>
            <w:tcW w:w="1935" w:type="dxa"/>
          </w:tcPr>
          <w:p w:rsidR="001C78A3" w:rsidRPr="00A307DF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Co-Coordinator/ SME/Writer/ Content Presenter</w:t>
            </w:r>
          </w:p>
        </w:tc>
        <w:tc>
          <w:tcPr>
            <w:tcW w:w="1080" w:type="dxa"/>
          </w:tcPr>
          <w:p w:rsidR="001C78A3" w:rsidRPr="00A307DF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A307DF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o of 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Modules</w:t>
            </w:r>
          </w:p>
        </w:tc>
        <w:tc>
          <w:tcPr>
            <w:tcW w:w="135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2D4FAB" w:rsidTr="00C70389">
        <w:trPr>
          <w:trHeight w:val="258"/>
          <w:jc w:val="center"/>
        </w:trPr>
        <w:tc>
          <w:tcPr>
            <w:tcW w:w="54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  <w:gridSpan w:val="2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23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9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935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D4FAB" w:rsidTr="00C70389">
        <w:trPr>
          <w:trHeight w:val="258"/>
          <w:jc w:val="center"/>
        </w:trPr>
        <w:tc>
          <w:tcPr>
            <w:tcW w:w="54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  <w:gridSpan w:val="2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23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9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935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D4FAB" w:rsidTr="00C70389">
        <w:trPr>
          <w:trHeight w:val="258"/>
          <w:jc w:val="center"/>
        </w:trPr>
        <w:tc>
          <w:tcPr>
            <w:tcW w:w="1620" w:type="dxa"/>
            <w:gridSpan w:val="2"/>
          </w:tcPr>
          <w:p w:rsidR="002D4FAB" w:rsidRDefault="002D4FAB" w:rsidP="00C70389">
            <w:pPr>
              <w:autoSpaceDE w:val="0"/>
              <w:autoSpaceDN w:val="0"/>
              <w:adjustRightInd w:val="0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</w:p>
        </w:tc>
        <w:tc>
          <w:tcPr>
            <w:tcW w:w="8010" w:type="dxa"/>
            <w:gridSpan w:val="6"/>
          </w:tcPr>
          <w:p w:rsidR="002D4FAB" w:rsidRDefault="002D4FAB" w:rsidP="00C70389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3 (c)</w:t>
            </w:r>
          </w:p>
        </w:tc>
        <w:tc>
          <w:tcPr>
            <w:tcW w:w="135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2D4FAB" w:rsidRPr="006C3B59" w:rsidRDefault="002D4FAB" w:rsidP="002D4FAB">
      <w:pPr>
        <w:rPr>
          <w:rFonts w:ascii="Times-Bold" w:hAnsi="Times-Bold" w:cs="Times-Bold"/>
          <w:b/>
          <w:bCs/>
          <w:sz w:val="8"/>
          <w:szCs w:val="24"/>
        </w:rPr>
      </w:pPr>
    </w:p>
    <w:p w:rsidR="002D4FAB" w:rsidRPr="00791B63" w:rsidRDefault="002D4FAB" w:rsidP="002D4FAB">
      <w:pPr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 xml:space="preserve">* </w:t>
      </w:r>
      <w:r w:rsidRPr="00791B63">
        <w:rPr>
          <w:rFonts w:ascii="Times-Bold" w:hAnsi="Times-Bold" w:cs="Times-Bold"/>
          <w:b/>
          <w:bCs/>
          <w:sz w:val="24"/>
          <w:szCs w:val="24"/>
        </w:rPr>
        <w:t>MOOC Quadrants</w:t>
      </w:r>
      <w:r>
        <w:rPr>
          <w:rFonts w:ascii="Times-Bold" w:hAnsi="Times-Bold" w:cs="Times-Bold"/>
          <w:b/>
          <w:bCs/>
          <w:sz w:val="24"/>
          <w:szCs w:val="24"/>
        </w:rPr>
        <w:t xml:space="preserve"> means</w:t>
      </w:r>
      <w:r w:rsidRPr="00791B63">
        <w:rPr>
          <w:rFonts w:ascii="Times-Bold" w:hAnsi="Times-Bold" w:cs="Times-Bold"/>
          <w:b/>
          <w:bCs/>
          <w:sz w:val="24"/>
          <w:szCs w:val="24"/>
        </w:rPr>
        <w:t xml:space="preserve">: </w:t>
      </w:r>
      <w:r>
        <w:rPr>
          <w:rFonts w:ascii="Times-Bold" w:hAnsi="Times-Bold" w:cs="Times-Bold"/>
          <w:b/>
          <w:bCs/>
          <w:sz w:val="24"/>
          <w:szCs w:val="24"/>
        </w:rPr>
        <w:t>Quadrant 1: Video Lectures; Quadrant 2: E-content (supporting material like PPT, Pdf, animation etc); Quadrant 3: Discussion Forum (with Learners); Quadrant 4: Assessment (Objective/Descriptive tests, Quizzes etc)</w:t>
      </w:r>
    </w:p>
    <w:p w:rsidR="002D4FAB" w:rsidRPr="00363712" w:rsidRDefault="002D4FAB" w:rsidP="002D4FAB">
      <w:pPr>
        <w:pStyle w:val="ListParagraph"/>
        <w:numPr>
          <w:ilvl w:val="0"/>
          <w:numId w:val="24"/>
        </w:numPr>
        <w:ind w:left="630" w:hanging="630"/>
        <w:rPr>
          <w:rFonts w:ascii="Times-Bold" w:hAnsi="Times-Bold" w:cs="Times-Bold"/>
          <w:b/>
          <w:bCs/>
          <w:sz w:val="18"/>
          <w:szCs w:val="18"/>
        </w:rPr>
      </w:pPr>
      <w:r w:rsidRPr="00363712">
        <w:rPr>
          <w:rFonts w:ascii="Cambria Math" w:hAnsi="Cambria Math" w:cs="Helvetica-Bold"/>
          <w:b/>
          <w:bCs/>
          <w:color w:val="1D1D1D"/>
          <w:sz w:val="24"/>
          <w:szCs w:val="24"/>
        </w:rPr>
        <w:t>E-Content</w:t>
      </w: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 (E-Books/courses under E-PG-pathshala/animated courses etc)</w:t>
      </w:r>
    </w:p>
    <w:p w:rsidR="002D4FAB" w:rsidRPr="00365B09" w:rsidRDefault="002D4FAB" w:rsidP="002D4FA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365B09">
        <w:rPr>
          <w:rFonts w:ascii="Cambria Math" w:hAnsi="Cambria Math"/>
        </w:rPr>
        <w:t>Development of e-Content in 4 quadrants for a complete course/e-book- 12</w:t>
      </w:r>
    </w:p>
    <w:p w:rsidR="002D4FAB" w:rsidRPr="00365B09" w:rsidRDefault="002D4FAB" w:rsidP="002D4FA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365B09">
        <w:rPr>
          <w:rFonts w:ascii="Cambria Math" w:hAnsi="Cambria Math"/>
        </w:rPr>
        <w:t>e-Content (developed in 4 quadrants) per module  05</w:t>
      </w:r>
    </w:p>
    <w:p w:rsidR="002D4FAB" w:rsidRPr="00365B09" w:rsidRDefault="002D4FAB" w:rsidP="002D4FA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365B09">
        <w:rPr>
          <w:rFonts w:ascii="Cambria Math" w:hAnsi="Cambria Math"/>
        </w:rPr>
        <w:t>Contribution to development of e-content module in complete course/</w:t>
      </w:r>
      <w:r>
        <w:rPr>
          <w:rFonts w:ascii="Cambria Math" w:hAnsi="Cambria Math"/>
        </w:rPr>
        <w:t>subject</w:t>
      </w:r>
      <w:r w:rsidRPr="00365B09">
        <w:rPr>
          <w:rFonts w:ascii="Cambria Math" w:hAnsi="Cambria Math"/>
        </w:rPr>
        <w:t>/e-book (at least one quadrant)- 02</w:t>
      </w:r>
    </w:p>
    <w:p w:rsidR="002D4FAB" w:rsidRPr="00365B09" w:rsidRDefault="002D4FAB" w:rsidP="002D4FA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365B09">
        <w:rPr>
          <w:rFonts w:ascii="Cambria Math" w:hAnsi="Cambria Math"/>
        </w:rPr>
        <w:lastRenderedPageBreak/>
        <w:t>Editor of e-content for complete course/ paper /e-book 10</w:t>
      </w:r>
    </w:p>
    <w:tbl>
      <w:tblPr>
        <w:tblStyle w:val="TableGrid"/>
        <w:tblW w:w="0" w:type="auto"/>
        <w:jc w:val="center"/>
        <w:tblLook w:val="04A0"/>
      </w:tblPr>
      <w:tblGrid>
        <w:gridCol w:w="588"/>
        <w:gridCol w:w="1886"/>
        <w:gridCol w:w="1728"/>
        <w:gridCol w:w="987"/>
        <w:gridCol w:w="990"/>
        <w:gridCol w:w="2179"/>
        <w:gridCol w:w="1318"/>
      </w:tblGrid>
      <w:tr w:rsidR="001C78A3" w:rsidTr="001C78A3">
        <w:trPr>
          <w:jc w:val="center"/>
        </w:trPr>
        <w:tc>
          <w:tcPr>
            <w:tcW w:w="588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Sr. </w:t>
            </w: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.</w:t>
            </w:r>
          </w:p>
        </w:tc>
        <w:tc>
          <w:tcPr>
            <w:tcW w:w="1886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Title of the </w:t>
            </w:r>
          </w:p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-Content (s) /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ubject</w:t>
            </w: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/e-book(s)</w:t>
            </w:r>
          </w:p>
        </w:tc>
        <w:tc>
          <w:tcPr>
            <w:tcW w:w="1728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quadrants /complete courses</w:t>
            </w:r>
          </w:p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987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Writer/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365B0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ditor</w:t>
            </w:r>
          </w:p>
        </w:tc>
        <w:tc>
          <w:tcPr>
            <w:tcW w:w="990" w:type="dxa"/>
          </w:tcPr>
          <w:p w:rsidR="001C78A3" w:rsidRPr="00365B09" w:rsidRDefault="001C78A3" w:rsidP="00C7038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. of Modules</w:t>
            </w:r>
          </w:p>
        </w:tc>
        <w:tc>
          <w:tcPr>
            <w:tcW w:w="2179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318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2D4FAB" w:rsidTr="001C78A3">
        <w:trPr>
          <w:jc w:val="center"/>
        </w:trPr>
        <w:tc>
          <w:tcPr>
            <w:tcW w:w="58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886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72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987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2179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1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2D4FAB" w:rsidTr="001C78A3">
        <w:trPr>
          <w:jc w:val="center"/>
        </w:trPr>
        <w:tc>
          <w:tcPr>
            <w:tcW w:w="58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886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72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987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2179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1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2D4FAB" w:rsidTr="001C78A3">
        <w:trPr>
          <w:jc w:val="center"/>
        </w:trPr>
        <w:tc>
          <w:tcPr>
            <w:tcW w:w="8358" w:type="dxa"/>
            <w:gridSpan w:val="6"/>
          </w:tcPr>
          <w:p w:rsidR="002D4FAB" w:rsidRDefault="002D4FAB" w:rsidP="00C70389">
            <w:pPr>
              <w:autoSpaceDE w:val="0"/>
              <w:autoSpaceDN w:val="0"/>
              <w:adjustRightInd w:val="0"/>
              <w:jc w:val="right"/>
              <w:rPr>
                <w:rFonts w:ascii="Times-Roman" w:hAnsi="Times-Roman" w:cs="Times-Roman"/>
                <w:sz w:val="20"/>
                <w:szCs w:val="20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3 (d)</w:t>
            </w:r>
          </w:p>
        </w:tc>
        <w:tc>
          <w:tcPr>
            <w:tcW w:w="131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2D4FAB" w:rsidTr="001C78A3">
        <w:trPr>
          <w:jc w:val="center"/>
        </w:trPr>
        <w:tc>
          <w:tcPr>
            <w:tcW w:w="8358" w:type="dxa"/>
            <w:gridSpan w:val="6"/>
          </w:tcPr>
          <w:p w:rsidR="002D4FAB" w:rsidRDefault="002D4FAB" w:rsidP="00C70389">
            <w:pPr>
              <w:autoSpaceDE w:val="0"/>
              <w:autoSpaceDN w:val="0"/>
              <w:adjustRightInd w:val="0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Total of 3 ((a) to (d))</w:t>
            </w:r>
          </w:p>
        </w:tc>
        <w:tc>
          <w:tcPr>
            <w:tcW w:w="1318" w:type="dxa"/>
          </w:tcPr>
          <w:p w:rsidR="002D4FAB" w:rsidRDefault="002D4FAB" w:rsidP="00C7038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</w:tbl>
    <w:p w:rsidR="002D4FAB" w:rsidRDefault="002D4FAB" w:rsidP="002D4FAB">
      <w:pPr>
        <w:ind w:left="810" w:hanging="810"/>
        <w:jc w:val="both"/>
        <w:rPr>
          <w:rFonts w:ascii="Cambria Math" w:hAnsi="Cambria Math"/>
          <w:b/>
          <w:sz w:val="24"/>
          <w:szCs w:val="24"/>
        </w:rPr>
      </w:pPr>
    </w:p>
    <w:p w:rsidR="00783B34" w:rsidRDefault="00783B34" w:rsidP="00783B34">
      <w:pPr>
        <w:ind w:left="810" w:hanging="81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/>
          <w:b/>
          <w:sz w:val="24"/>
          <w:szCs w:val="24"/>
        </w:rPr>
        <w:t xml:space="preserve">(4) </w:t>
      </w:r>
      <w:r w:rsidRPr="00301214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a) Research guidance </w:t>
      </w:r>
    </w:p>
    <w:p w:rsidR="00783B34" w:rsidRPr="00C03209" w:rsidRDefault="00783B34" w:rsidP="00D06DC1">
      <w:pPr>
        <w:pStyle w:val="ListParagraph"/>
        <w:numPr>
          <w:ilvl w:val="0"/>
          <w:numId w:val="17"/>
        </w:numPr>
        <w:ind w:left="1080"/>
        <w:jc w:val="both"/>
        <w:rPr>
          <w:rFonts w:ascii="Cambria Math" w:hAnsi="Cambria Math"/>
        </w:rPr>
      </w:pPr>
      <w:r w:rsidRPr="00C03209">
        <w:rPr>
          <w:rFonts w:ascii="Cambria Math" w:hAnsi="Cambria Math"/>
        </w:rPr>
        <w:t>Ph. D. awarded per candidate 10; Ph. D. submitted per candidate 05; and M. Phil./P. G. dissertation 02 per degree awarded</w:t>
      </w:r>
      <w:r>
        <w:rPr>
          <w:rFonts w:ascii="Cambria Math" w:hAnsi="Cambria Math"/>
        </w:rPr>
        <w:t>.</w:t>
      </w:r>
    </w:p>
    <w:p w:rsidR="00783B34" w:rsidRPr="00301214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 Math" w:hAnsi="Cambria Math"/>
        </w:rPr>
      </w:pPr>
      <w:r w:rsidRPr="00301214">
        <w:rPr>
          <w:rFonts w:ascii="Cambria Math" w:hAnsi="Cambria Math"/>
        </w:rPr>
        <w:t>For joint supervision of research students, the formula shall be 70% of the total score for Supervisor and Co</w:t>
      </w:r>
      <w:r>
        <w:rPr>
          <w:rFonts w:ascii="Cambria Math" w:hAnsi="Cambria Math"/>
        </w:rPr>
        <w:t>-</w:t>
      </w:r>
      <w:r w:rsidRPr="00301214">
        <w:rPr>
          <w:rFonts w:ascii="Cambria Math" w:hAnsi="Cambria Math"/>
        </w:rPr>
        <w:t>supervisor. Supervisor and Co-supervisor, both shall get 7 marks each.</w:t>
      </w:r>
    </w:p>
    <w:p w:rsidR="00783B34" w:rsidRPr="00A307DF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713"/>
        <w:gridCol w:w="1350"/>
        <w:gridCol w:w="1825"/>
        <w:gridCol w:w="1247"/>
        <w:gridCol w:w="1928"/>
        <w:gridCol w:w="2070"/>
      </w:tblGrid>
      <w:tr w:rsidR="001C78A3" w:rsidTr="001C78A3">
        <w:trPr>
          <w:jc w:val="center"/>
        </w:trPr>
        <w:tc>
          <w:tcPr>
            <w:tcW w:w="713" w:type="dxa"/>
          </w:tcPr>
          <w:p w:rsidR="001C78A3" w:rsidRPr="003E2E5C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No.</w:t>
            </w:r>
          </w:p>
        </w:tc>
        <w:tc>
          <w:tcPr>
            <w:tcW w:w="1350" w:type="dxa"/>
          </w:tcPr>
          <w:p w:rsidR="001C78A3" w:rsidRPr="003E2E5C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h.D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.</w:t>
            </w: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/ M.Phil./ P.G dissertation</w:t>
            </w:r>
          </w:p>
        </w:tc>
        <w:tc>
          <w:tcPr>
            <w:tcW w:w="1825" w:type="dxa"/>
          </w:tcPr>
          <w:p w:rsidR="001C78A3" w:rsidRPr="003E2E5C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gree awarded/ Thesis submitted</w:t>
            </w:r>
          </w:p>
        </w:tc>
        <w:tc>
          <w:tcPr>
            <w:tcW w:w="1247" w:type="dxa"/>
          </w:tcPr>
          <w:p w:rsidR="001C78A3" w:rsidRPr="003E2E5C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Guide/ co-guide</w:t>
            </w:r>
          </w:p>
        </w:tc>
        <w:tc>
          <w:tcPr>
            <w:tcW w:w="1928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1C78A3">
        <w:trPr>
          <w:jc w:val="center"/>
        </w:trPr>
        <w:tc>
          <w:tcPr>
            <w:tcW w:w="713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47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2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1C78A3">
        <w:trPr>
          <w:jc w:val="center"/>
        </w:trPr>
        <w:tc>
          <w:tcPr>
            <w:tcW w:w="713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47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2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1C78A3">
        <w:trPr>
          <w:jc w:val="center"/>
        </w:trPr>
        <w:tc>
          <w:tcPr>
            <w:tcW w:w="713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47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2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1C78A3">
        <w:trPr>
          <w:jc w:val="center"/>
        </w:trPr>
        <w:tc>
          <w:tcPr>
            <w:tcW w:w="7063" w:type="dxa"/>
            <w:gridSpan w:val="5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4 (a)</w:t>
            </w: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Pr="00363712" w:rsidRDefault="00783B34" w:rsidP="00D06DC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hanging="72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363712">
        <w:rPr>
          <w:rFonts w:ascii="Cambria Math" w:hAnsi="Cambria Math" w:cs="Helvetica-Bold"/>
          <w:b/>
          <w:bCs/>
          <w:color w:val="1D1D1D"/>
          <w:sz w:val="24"/>
          <w:szCs w:val="24"/>
        </w:rPr>
        <w:t>Research Projects Completed</w:t>
      </w:r>
    </w:p>
    <w:p w:rsidR="00783B34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F86107">
        <w:rPr>
          <w:rFonts w:ascii="Cambria Math" w:hAnsi="Cambria Math"/>
        </w:rPr>
        <w:t>More than 10 lakhs -10; Less than 10 lakhs- 05.</w:t>
      </w:r>
    </w:p>
    <w:p w:rsidR="00783B34" w:rsidRPr="00F86107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F86107">
        <w:rPr>
          <w:rFonts w:ascii="Cambria Math" w:hAnsi="Cambria Math"/>
        </w:rPr>
        <w:t>Joint Projects: Principal Investigator and Co-investigator would get 50% each.</w:t>
      </w:r>
    </w:p>
    <w:p w:rsidR="00783B34" w:rsidRPr="00401665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648"/>
        <w:gridCol w:w="2070"/>
        <w:gridCol w:w="1620"/>
        <w:gridCol w:w="900"/>
        <w:gridCol w:w="1260"/>
        <w:gridCol w:w="1080"/>
        <w:gridCol w:w="1386"/>
      </w:tblGrid>
      <w:tr w:rsidR="001C78A3" w:rsidTr="00B97783">
        <w:trPr>
          <w:jc w:val="center"/>
        </w:trPr>
        <w:tc>
          <w:tcPr>
            <w:tcW w:w="648" w:type="dxa"/>
          </w:tcPr>
          <w:p w:rsidR="001C78A3" w:rsidRPr="003E2E5C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2070" w:type="dxa"/>
          </w:tcPr>
          <w:p w:rsidR="001C78A3" w:rsidRPr="003E2E5C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Project</w:t>
            </w:r>
          </w:p>
        </w:tc>
        <w:tc>
          <w:tcPr>
            <w:tcW w:w="1620" w:type="dxa"/>
          </w:tcPr>
          <w:p w:rsidR="001C78A3" w:rsidRPr="003E2E5C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Sponsoring Agency</w:t>
            </w:r>
          </w:p>
        </w:tc>
        <w:tc>
          <w:tcPr>
            <w:tcW w:w="900" w:type="dxa"/>
          </w:tcPr>
          <w:p w:rsidR="001C78A3" w:rsidRPr="003E2E5C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eriod</w:t>
            </w:r>
          </w:p>
        </w:tc>
        <w:tc>
          <w:tcPr>
            <w:tcW w:w="1260" w:type="dxa"/>
          </w:tcPr>
          <w:p w:rsidR="001C78A3" w:rsidRPr="003E2E5C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3E2E5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Grant /Amount in Lakhs</w:t>
            </w:r>
          </w:p>
        </w:tc>
        <w:tc>
          <w:tcPr>
            <w:tcW w:w="108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386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86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86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7578" w:type="dxa"/>
            <w:gridSpan w:val="6"/>
          </w:tcPr>
          <w:p w:rsidR="00783B34" w:rsidRDefault="00783B34" w:rsidP="00B97783">
            <w:pPr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4 (b)</w:t>
            </w:r>
          </w:p>
          <w:p w:rsidR="006C3B59" w:rsidRDefault="006C3B59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86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1C78A3" w:rsidRDefault="001C78A3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1C78A3" w:rsidRDefault="001C78A3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6C3B59" w:rsidRPr="006C3B59" w:rsidRDefault="006C3B59" w:rsidP="006C3B59">
      <w:pPr>
        <w:pStyle w:val="ListParagraph"/>
        <w:autoSpaceDE w:val="0"/>
        <w:autoSpaceDN w:val="0"/>
        <w:adjustRightInd w:val="0"/>
        <w:spacing w:after="0" w:line="240" w:lineRule="auto"/>
      </w:pPr>
    </w:p>
    <w:p w:rsidR="00783B34" w:rsidRDefault="00783B34" w:rsidP="00D06DC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hanging="720"/>
      </w:pPr>
      <w:r w:rsidRPr="00363712">
        <w:rPr>
          <w:rFonts w:ascii="Cambria Math" w:hAnsi="Cambria Math" w:cs="Helvetica-Bold"/>
          <w:b/>
          <w:bCs/>
          <w:color w:val="1D1D1D"/>
          <w:sz w:val="24"/>
          <w:szCs w:val="24"/>
        </w:rPr>
        <w:lastRenderedPageBreak/>
        <w:t>Research Projects Ongoing</w:t>
      </w:r>
    </w:p>
    <w:p w:rsidR="00783B34" w:rsidRPr="00F175A9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F175A9">
        <w:rPr>
          <w:rFonts w:ascii="Cambria Math" w:hAnsi="Cambria Math"/>
        </w:rPr>
        <w:t>More than 10 lakhs – 05; Less than 10 lakhs- 02</w:t>
      </w:r>
    </w:p>
    <w:p w:rsidR="00783B34" w:rsidRPr="00F175A9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F175A9">
        <w:rPr>
          <w:rFonts w:ascii="Cambria Math" w:hAnsi="Cambria Math"/>
        </w:rPr>
        <w:t>Joint Projects: Principal Investigator and Co-investigator would get 50% each.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648"/>
        <w:gridCol w:w="1931"/>
        <w:gridCol w:w="1530"/>
        <w:gridCol w:w="900"/>
        <w:gridCol w:w="1530"/>
        <w:gridCol w:w="1408"/>
        <w:gridCol w:w="1260"/>
      </w:tblGrid>
      <w:tr w:rsidR="001C78A3" w:rsidRPr="00D369BA" w:rsidTr="00B97783">
        <w:trPr>
          <w:jc w:val="center"/>
        </w:trPr>
        <w:tc>
          <w:tcPr>
            <w:tcW w:w="648" w:type="dxa"/>
          </w:tcPr>
          <w:p w:rsidR="001C78A3" w:rsidRPr="00D369BA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D369B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1931" w:type="dxa"/>
          </w:tcPr>
          <w:p w:rsidR="001C78A3" w:rsidRPr="00D369BA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D369B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Project</w:t>
            </w:r>
          </w:p>
        </w:tc>
        <w:tc>
          <w:tcPr>
            <w:tcW w:w="1530" w:type="dxa"/>
          </w:tcPr>
          <w:p w:rsidR="001C78A3" w:rsidRPr="00D369BA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D369B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Sponsoring Agency</w:t>
            </w:r>
          </w:p>
        </w:tc>
        <w:tc>
          <w:tcPr>
            <w:tcW w:w="900" w:type="dxa"/>
          </w:tcPr>
          <w:p w:rsidR="001C78A3" w:rsidRPr="00D369BA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D369B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eriod</w:t>
            </w:r>
          </w:p>
        </w:tc>
        <w:tc>
          <w:tcPr>
            <w:tcW w:w="1530" w:type="dxa"/>
          </w:tcPr>
          <w:p w:rsidR="001C78A3" w:rsidRPr="00D369BA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Grant/</w:t>
            </w:r>
            <w:r w:rsidRPr="00D369BA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Amount in Lakhs</w:t>
            </w:r>
          </w:p>
        </w:tc>
        <w:tc>
          <w:tcPr>
            <w:tcW w:w="1408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31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0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7947" w:type="dxa"/>
            <w:gridSpan w:val="6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4 (c)</w:t>
            </w: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Pr="00F175A9" w:rsidRDefault="00783B34" w:rsidP="00D06DC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630" w:hanging="63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F175A9">
        <w:rPr>
          <w:rFonts w:ascii="Cambria Math" w:hAnsi="Cambria Math" w:cs="Helvetica-Bold"/>
          <w:b/>
          <w:bCs/>
          <w:color w:val="1D1D1D"/>
          <w:sz w:val="24"/>
          <w:szCs w:val="24"/>
        </w:rPr>
        <w:t>Consultancy- 03</w:t>
      </w:r>
    </w:p>
    <w:p w:rsidR="00783B34" w:rsidRPr="00F175A9" w:rsidRDefault="00783B34" w:rsidP="00D06DC1">
      <w:pPr>
        <w:pStyle w:val="ListParagraph"/>
        <w:numPr>
          <w:ilvl w:val="0"/>
          <w:numId w:val="9"/>
        </w:numPr>
        <w:ind w:left="1080"/>
        <w:rPr>
          <w:rFonts w:ascii="Cambria Math" w:hAnsi="Cambria Math"/>
        </w:rPr>
      </w:pPr>
      <w:r w:rsidRPr="00F175A9">
        <w:rPr>
          <w:rFonts w:ascii="Cambria Math" w:hAnsi="Cambria Math"/>
        </w:rPr>
        <w:t>Joint Projects: Principal Investigator and Co-investigator would get 50% each.</w:t>
      </w: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648"/>
        <w:gridCol w:w="2070"/>
        <w:gridCol w:w="1980"/>
        <w:gridCol w:w="1080"/>
        <w:gridCol w:w="1620"/>
        <w:gridCol w:w="2070"/>
      </w:tblGrid>
      <w:tr w:rsidR="001C78A3" w:rsidTr="00B97783">
        <w:trPr>
          <w:jc w:val="center"/>
        </w:trPr>
        <w:tc>
          <w:tcPr>
            <w:tcW w:w="648" w:type="dxa"/>
          </w:tcPr>
          <w:p w:rsidR="001C78A3" w:rsidRPr="00F175A9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175A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2070" w:type="dxa"/>
          </w:tcPr>
          <w:p w:rsidR="001C78A3" w:rsidRPr="00F175A9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175A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ype of consultancy</w:t>
            </w:r>
          </w:p>
        </w:tc>
        <w:tc>
          <w:tcPr>
            <w:tcW w:w="1980" w:type="dxa"/>
          </w:tcPr>
          <w:p w:rsidR="001C78A3" w:rsidRPr="00F175A9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175A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consultancy seeking agency</w:t>
            </w:r>
          </w:p>
        </w:tc>
        <w:tc>
          <w:tcPr>
            <w:tcW w:w="1080" w:type="dxa"/>
          </w:tcPr>
          <w:p w:rsidR="001C78A3" w:rsidRPr="00F175A9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175A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eriod</w:t>
            </w:r>
          </w:p>
        </w:tc>
        <w:tc>
          <w:tcPr>
            <w:tcW w:w="162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7398" w:type="dxa"/>
            <w:gridSpan w:val="5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3 (d)</w:t>
            </w: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7398" w:type="dxa"/>
            <w:gridSpan w:val="5"/>
          </w:tcPr>
          <w:p w:rsidR="00783B34" w:rsidRDefault="00783B34" w:rsidP="00B97783">
            <w:pPr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Total of 4 ( (a) to (d))</w:t>
            </w: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Pr="001660F3" w:rsidRDefault="00783B34" w:rsidP="00783B34">
      <w:pPr>
        <w:rPr>
          <w:rFonts w:ascii="Times-Roman" w:hAnsi="Times-Roman" w:cs="Times-Roman"/>
          <w:sz w:val="18"/>
          <w:szCs w:val="18"/>
        </w:rPr>
      </w:pPr>
    </w:p>
    <w:p w:rsidR="00783B34" w:rsidRDefault="00776F62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(5) </w:t>
      </w:r>
      <w:r w:rsidR="00783B34" w:rsidRPr="00F175A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a) Patents </w:t>
      </w:r>
    </w:p>
    <w:p w:rsidR="00783B34" w:rsidRPr="001660F3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1660F3">
        <w:rPr>
          <w:rFonts w:ascii="Cambria Math" w:hAnsi="Cambria Math"/>
        </w:rPr>
        <w:t>International-10; National- 07</w:t>
      </w:r>
    </w:p>
    <w:p w:rsidR="00783B34" w:rsidRPr="00B178E7" w:rsidRDefault="00783B34" w:rsidP="00783B34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8"/>
          <w:szCs w:val="18"/>
        </w:rPr>
      </w:pP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648"/>
        <w:gridCol w:w="1980"/>
        <w:gridCol w:w="1620"/>
        <w:gridCol w:w="900"/>
        <w:gridCol w:w="1890"/>
        <w:gridCol w:w="1350"/>
        <w:gridCol w:w="1440"/>
      </w:tblGrid>
      <w:tr w:rsidR="001C78A3" w:rsidTr="00B97783">
        <w:trPr>
          <w:jc w:val="center"/>
        </w:trPr>
        <w:tc>
          <w:tcPr>
            <w:tcW w:w="648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198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Patent</w:t>
            </w:r>
          </w:p>
        </w:tc>
        <w:tc>
          <w:tcPr>
            <w:tcW w:w="162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nternational/National</w:t>
            </w:r>
          </w:p>
        </w:tc>
        <w:tc>
          <w:tcPr>
            <w:tcW w:w="90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Year</w:t>
            </w:r>
          </w:p>
        </w:tc>
        <w:tc>
          <w:tcPr>
            <w:tcW w:w="189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atent/Technology Transfers</w:t>
            </w:r>
          </w:p>
        </w:tc>
        <w:tc>
          <w:tcPr>
            <w:tcW w:w="135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8388" w:type="dxa"/>
            <w:gridSpan w:val="6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5 (a)</w:t>
            </w: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Pr="00776F62" w:rsidRDefault="00783B34" w:rsidP="00D06DC1">
      <w:pPr>
        <w:pStyle w:val="ListParagraph"/>
        <w:numPr>
          <w:ilvl w:val="0"/>
          <w:numId w:val="26"/>
        </w:numPr>
        <w:ind w:hanging="720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776F62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 Awards/Fellowship</w:t>
      </w:r>
    </w:p>
    <w:p w:rsidR="00783B34" w:rsidRPr="001660F3" w:rsidRDefault="00783B34" w:rsidP="00D06DC1">
      <w:pPr>
        <w:pStyle w:val="ListParagraph"/>
        <w:numPr>
          <w:ilvl w:val="0"/>
          <w:numId w:val="9"/>
        </w:numPr>
        <w:ind w:left="1080"/>
        <w:jc w:val="both"/>
        <w:rPr>
          <w:rFonts w:ascii="Cambria Math" w:hAnsi="Cambria Math"/>
        </w:rPr>
      </w:pPr>
      <w:r w:rsidRPr="001660F3">
        <w:rPr>
          <w:rFonts w:ascii="Cambria Math" w:hAnsi="Cambria Math"/>
        </w:rPr>
        <w:t xml:space="preserve">International -07; National -05 </w:t>
      </w:r>
    </w:p>
    <w:tbl>
      <w:tblPr>
        <w:tblStyle w:val="TableGrid"/>
        <w:tblW w:w="10188" w:type="dxa"/>
        <w:tblLayout w:type="fixed"/>
        <w:tblLook w:val="04A0"/>
      </w:tblPr>
      <w:tblGrid>
        <w:gridCol w:w="828"/>
        <w:gridCol w:w="2520"/>
        <w:gridCol w:w="2250"/>
        <w:gridCol w:w="1890"/>
        <w:gridCol w:w="1260"/>
        <w:gridCol w:w="1440"/>
      </w:tblGrid>
      <w:tr w:rsidR="001C78A3" w:rsidTr="00B97783">
        <w:tc>
          <w:tcPr>
            <w:tcW w:w="828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252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award /Fellowship </w:t>
            </w:r>
          </w:p>
        </w:tc>
        <w:tc>
          <w:tcPr>
            <w:tcW w:w="225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the Academic Body/ Society/Association</w:t>
            </w:r>
          </w:p>
        </w:tc>
        <w:tc>
          <w:tcPr>
            <w:tcW w:w="1890" w:type="dxa"/>
            <w:tcBorders>
              <w:right w:val="single" w:sz="4" w:space="0" w:color="auto"/>
            </w:tcBorders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nternational /National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c>
          <w:tcPr>
            <w:tcW w:w="828" w:type="dxa"/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right w:val="single" w:sz="4" w:space="0" w:color="auto"/>
            </w:tcBorders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c>
          <w:tcPr>
            <w:tcW w:w="8748" w:type="dxa"/>
            <w:gridSpan w:val="5"/>
          </w:tcPr>
          <w:p w:rsidR="00783B34" w:rsidRPr="00B02321" w:rsidRDefault="00783B34" w:rsidP="00B97783">
            <w:pPr>
              <w:spacing w:line="360" w:lineRule="auto"/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5 (b)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c>
          <w:tcPr>
            <w:tcW w:w="8748" w:type="dxa"/>
            <w:gridSpan w:val="5"/>
          </w:tcPr>
          <w:p w:rsidR="00783B34" w:rsidRDefault="00783B34" w:rsidP="00B97783">
            <w:pPr>
              <w:spacing w:line="360" w:lineRule="auto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5  ((a) to(b))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783B34" w:rsidRPr="00B02321" w:rsidRDefault="00783B34" w:rsidP="00B97783">
            <w:pPr>
              <w:spacing w:line="360" w:lineRule="auto"/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Default="00783B34" w:rsidP="00783B34"/>
    <w:tbl>
      <w:tblPr>
        <w:tblStyle w:val="TableGrid"/>
        <w:tblW w:w="0" w:type="auto"/>
        <w:jc w:val="right"/>
        <w:tblLook w:val="04A0"/>
      </w:tblPr>
      <w:tblGrid>
        <w:gridCol w:w="5202"/>
        <w:gridCol w:w="2358"/>
      </w:tblGrid>
      <w:tr w:rsidR="00783B34" w:rsidTr="00B97783">
        <w:trPr>
          <w:trHeight w:val="413"/>
          <w:jc w:val="right"/>
        </w:trPr>
        <w:tc>
          <w:tcPr>
            <w:tcW w:w="5202" w:type="dxa"/>
          </w:tcPr>
          <w:p w:rsidR="00783B34" w:rsidRPr="001660F3" w:rsidRDefault="00783B34" w:rsidP="00B97783">
            <w:pPr>
              <w:jc w:val="right"/>
              <w:rPr>
                <w:rFonts w:ascii="Cambria Math" w:hAnsi="Cambria Math"/>
              </w:rPr>
            </w:pPr>
            <w:r w:rsidRPr="001660F3">
              <w:rPr>
                <w:rFonts w:ascii="Cambria Math" w:hAnsi="Cambria Math"/>
              </w:rPr>
              <w:t>Total research score of activities (1) to (5)</w:t>
            </w:r>
          </w:p>
        </w:tc>
        <w:tc>
          <w:tcPr>
            <w:tcW w:w="2358" w:type="dxa"/>
          </w:tcPr>
          <w:p w:rsidR="00783B34" w:rsidRPr="001660F3" w:rsidRDefault="00783B34" w:rsidP="00B97783">
            <w:pPr>
              <w:rPr>
                <w:rFonts w:ascii="Cambria Math" w:hAnsi="Cambria Math"/>
              </w:rPr>
            </w:pPr>
          </w:p>
        </w:tc>
      </w:tr>
    </w:tbl>
    <w:p w:rsidR="00783B34" w:rsidRDefault="00783B34" w:rsidP="00783B34">
      <w:pPr>
        <w:autoSpaceDE w:val="0"/>
        <w:autoSpaceDN w:val="0"/>
        <w:adjustRightInd w:val="0"/>
        <w:spacing w:after="0" w:line="240" w:lineRule="auto"/>
        <w:ind w:left="990" w:hanging="99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E808D7" w:rsidRDefault="00E808D7" w:rsidP="00783B34">
      <w:pPr>
        <w:autoSpaceDE w:val="0"/>
        <w:autoSpaceDN w:val="0"/>
        <w:adjustRightInd w:val="0"/>
        <w:spacing w:after="0" w:line="240" w:lineRule="auto"/>
        <w:ind w:left="900" w:hanging="90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Pr="001660F3" w:rsidRDefault="00783B34" w:rsidP="00783B34">
      <w:pPr>
        <w:autoSpaceDE w:val="0"/>
        <w:autoSpaceDN w:val="0"/>
        <w:adjustRightInd w:val="0"/>
        <w:spacing w:after="0" w:line="240" w:lineRule="auto"/>
        <w:ind w:left="900" w:hanging="90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(6) </w:t>
      </w:r>
      <w:r w:rsidRPr="001660F3">
        <w:rPr>
          <w:rFonts w:ascii="Cambria Math" w:hAnsi="Cambria Math" w:cs="Helvetica-Bold"/>
          <w:b/>
          <w:bCs/>
          <w:color w:val="1D1D1D"/>
          <w:sz w:val="24"/>
          <w:szCs w:val="24"/>
        </w:rPr>
        <w:t>(a) *Policy Document (Submitted to an International body/organiz</w:t>
      </w: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ation like </w:t>
      </w:r>
      <w:r w:rsidRPr="001660F3">
        <w:rPr>
          <w:rFonts w:ascii="Cambria Math" w:hAnsi="Cambria Math" w:cs="Helvetica-Bold"/>
          <w:b/>
          <w:bCs/>
          <w:color w:val="1D1D1D"/>
          <w:sz w:val="24"/>
          <w:szCs w:val="24"/>
        </w:rPr>
        <w:t>UNO/UNESCO/World Bank/International Monetary Fund etc. or Central Government or State Government)</w:t>
      </w:r>
    </w:p>
    <w:p w:rsidR="00783B34" w:rsidRPr="001660F3" w:rsidRDefault="00783B34" w:rsidP="00D06D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1080"/>
        <w:rPr>
          <w:rFonts w:ascii="Cambria Math" w:hAnsi="Cambria Math"/>
        </w:rPr>
      </w:pPr>
      <w:r w:rsidRPr="001660F3">
        <w:rPr>
          <w:rFonts w:ascii="Cambria Math" w:hAnsi="Cambria Math"/>
        </w:rPr>
        <w:t>International -10; National -07; State -04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8"/>
          <w:szCs w:val="18"/>
        </w:rPr>
      </w:pP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648"/>
        <w:gridCol w:w="2070"/>
        <w:gridCol w:w="1620"/>
        <w:gridCol w:w="900"/>
        <w:gridCol w:w="1980"/>
        <w:gridCol w:w="1800"/>
      </w:tblGrid>
      <w:tr w:rsidR="001C78A3" w:rsidTr="00B97783">
        <w:trPr>
          <w:jc w:val="center"/>
        </w:trPr>
        <w:tc>
          <w:tcPr>
            <w:tcW w:w="648" w:type="dxa"/>
          </w:tcPr>
          <w:p w:rsidR="001C78A3" w:rsidRPr="001660F3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</w:tc>
        <w:tc>
          <w:tcPr>
            <w:tcW w:w="2070" w:type="dxa"/>
          </w:tcPr>
          <w:p w:rsidR="001C78A3" w:rsidRPr="001660F3" w:rsidRDefault="001C78A3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Document</w:t>
            </w:r>
          </w:p>
        </w:tc>
        <w:tc>
          <w:tcPr>
            <w:tcW w:w="1620" w:type="dxa"/>
          </w:tcPr>
          <w:p w:rsidR="001C78A3" w:rsidRPr="001660F3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International body/Central Government/State Government</w:t>
            </w:r>
          </w:p>
        </w:tc>
        <w:tc>
          <w:tcPr>
            <w:tcW w:w="900" w:type="dxa"/>
          </w:tcPr>
          <w:p w:rsidR="001C78A3" w:rsidRPr="001660F3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660F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Year</w:t>
            </w:r>
          </w:p>
        </w:tc>
        <w:tc>
          <w:tcPr>
            <w:tcW w:w="198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648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7218" w:type="dxa"/>
            <w:gridSpan w:val="5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 6 (a)</w:t>
            </w:r>
          </w:p>
        </w:tc>
        <w:tc>
          <w:tcPr>
            <w:tcW w:w="180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  <w:sz w:val="24"/>
          <w:szCs w:val="24"/>
        </w:rPr>
      </w:pP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8"/>
          <w:szCs w:val="18"/>
        </w:rPr>
      </w:pPr>
    </w:p>
    <w:p w:rsidR="00783B34" w:rsidRPr="001660F3" w:rsidRDefault="00783B34" w:rsidP="00D06DC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 w:rsidRPr="001660F3">
        <w:rPr>
          <w:rFonts w:ascii="Cambria Math" w:hAnsi="Cambria Math" w:cs="Helvetica-Bold"/>
          <w:b/>
          <w:bCs/>
          <w:color w:val="1D1D1D"/>
          <w:sz w:val="24"/>
          <w:szCs w:val="24"/>
        </w:rPr>
        <w:t>* Invited lectures / Resource Person/ paper presentation in Seminars/ Conferences/full paper  in Conference Proceedings (Note: Paper presented in Seminars/Conferences and also published as full paper in Conference Proceedings will be counted only once)</w:t>
      </w:r>
    </w:p>
    <w:p w:rsidR="00783B34" w:rsidRPr="001660F3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783B34" w:rsidRPr="001660F3" w:rsidRDefault="00783B34" w:rsidP="00C9255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hanging="180"/>
        <w:rPr>
          <w:rFonts w:ascii="Cambria Math" w:hAnsi="Cambria Math"/>
        </w:rPr>
      </w:pPr>
      <w:r w:rsidRPr="001660F3">
        <w:rPr>
          <w:rFonts w:ascii="Cambria Math" w:hAnsi="Cambria Math"/>
        </w:rPr>
        <w:t>International (Abroad) -07; International (within country) -05; National -03; State/University -02</w:t>
      </w:r>
    </w:p>
    <w:p w:rsidR="00783B34" w:rsidRPr="00B633B9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tbl>
      <w:tblPr>
        <w:tblStyle w:val="TableGrid"/>
        <w:tblW w:w="10188" w:type="dxa"/>
        <w:jc w:val="center"/>
        <w:tblLayout w:type="fixed"/>
        <w:tblLook w:val="04A0"/>
      </w:tblPr>
      <w:tblGrid>
        <w:gridCol w:w="551"/>
        <w:gridCol w:w="2707"/>
        <w:gridCol w:w="1440"/>
        <w:gridCol w:w="1440"/>
        <w:gridCol w:w="1521"/>
        <w:gridCol w:w="1260"/>
        <w:gridCol w:w="1269"/>
      </w:tblGrid>
      <w:tr w:rsidR="001C78A3" w:rsidTr="00B97783">
        <w:trPr>
          <w:jc w:val="center"/>
        </w:trPr>
        <w:tc>
          <w:tcPr>
            <w:tcW w:w="551" w:type="dxa"/>
          </w:tcPr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.</w:t>
            </w: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No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.</w:t>
            </w:r>
          </w:p>
        </w:tc>
        <w:tc>
          <w:tcPr>
            <w:tcW w:w="2707" w:type="dxa"/>
          </w:tcPr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Invited lecture/paper presentations/ full paper  in Conference Proceedings</w:t>
            </w:r>
          </w:p>
        </w:tc>
        <w:tc>
          <w:tcPr>
            <w:tcW w:w="1440" w:type="dxa"/>
          </w:tcPr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Conference/seminar</w:t>
            </w:r>
          </w:p>
        </w:tc>
        <w:tc>
          <w:tcPr>
            <w:tcW w:w="1440" w:type="dxa"/>
          </w:tcPr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Organized by</w:t>
            </w:r>
          </w:p>
        </w:tc>
        <w:tc>
          <w:tcPr>
            <w:tcW w:w="1521" w:type="dxa"/>
          </w:tcPr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Level</w:t>
            </w:r>
          </w:p>
          <w:p w:rsidR="001C78A3" w:rsidRPr="00026351" w:rsidRDefault="001C78A3" w:rsidP="00B97783">
            <w:pPr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026351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International/ National/State/ University </w:t>
            </w:r>
          </w:p>
        </w:tc>
        <w:tc>
          <w:tcPr>
            <w:tcW w:w="1260" w:type="dxa"/>
          </w:tcPr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Self </w:t>
            </w:r>
            <w:r>
              <w:rPr>
                <w:rFonts w:ascii="Cambria Math" w:hAnsi="Cambria Math"/>
                <w:b/>
                <w:sz w:val="20"/>
                <w:szCs w:val="20"/>
              </w:rPr>
              <w:t>-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appraisal 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</w:p>
          <w:p w:rsidR="001C78A3" w:rsidRPr="00C95368" w:rsidRDefault="001C78A3" w:rsidP="00C7038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9" w:type="dxa"/>
            <w:tcBorders>
              <w:right w:val="single" w:sz="4" w:space="0" w:color="auto"/>
            </w:tcBorders>
          </w:tcPr>
          <w:p w:rsidR="001C78A3" w:rsidRPr="00C95368" w:rsidRDefault="001C78A3" w:rsidP="00C7038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95368">
              <w:rPr>
                <w:rFonts w:ascii="Cambria Math" w:hAnsi="Cambria Math"/>
                <w:b/>
                <w:sz w:val="20"/>
                <w:szCs w:val="20"/>
              </w:rPr>
              <w:t xml:space="preserve">Verified </w:t>
            </w:r>
            <w:r>
              <w:rPr>
                <w:rFonts w:ascii="Cambria Math" w:hAnsi="Cambria Math"/>
                <w:b/>
                <w:sz w:val="20"/>
                <w:szCs w:val="20"/>
              </w:rPr>
              <w:t xml:space="preserve">ACADEMIC/ RESEARCH SCORE </w:t>
            </w:r>
            <w:r w:rsidRPr="00C95368">
              <w:rPr>
                <w:rFonts w:ascii="Cambria Math" w:hAnsi="Cambria Math"/>
                <w:b/>
                <w:sz w:val="20"/>
                <w:szCs w:val="20"/>
              </w:rPr>
              <w:t>by Committee</w:t>
            </w:r>
          </w:p>
        </w:tc>
      </w:tr>
      <w:tr w:rsidR="00783B34" w:rsidTr="00B97783">
        <w:trPr>
          <w:jc w:val="center"/>
        </w:trPr>
        <w:tc>
          <w:tcPr>
            <w:tcW w:w="551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707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21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9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551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707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21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9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8919" w:type="dxa"/>
            <w:gridSpan w:val="6"/>
          </w:tcPr>
          <w:p w:rsidR="00783B34" w:rsidRDefault="00783B34" w:rsidP="00B97783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Sub Total of 6 (b)</w:t>
            </w:r>
          </w:p>
        </w:tc>
        <w:tc>
          <w:tcPr>
            <w:tcW w:w="1269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83B34" w:rsidTr="00B97783">
        <w:trPr>
          <w:jc w:val="center"/>
        </w:trPr>
        <w:tc>
          <w:tcPr>
            <w:tcW w:w="8919" w:type="dxa"/>
            <w:gridSpan w:val="6"/>
          </w:tcPr>
          <w:p w:rsidR="00783B34" w:rsidRDefault="00783B34" w:rsidP="00B97783">
            <w:pPr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Total of  6  ((a) to (b))</w:t>
            </w:r>
          </w:p>
        </w:tc>
        <w:tc>
          <w:tcPr>
            <w:tcW w:w="1269" w:type="dxa"/>
          </w:tcPr>
          <w:p w:rsidR="00783B34" w:rsidRDefault="00783B34" w:rsidP="00B97783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9"/>
          <w:szCs w:val="19"/>
        </w:rPr>
      </w:pP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</w:rPr>
      </w:pPr>
    </w:p>
    <w:p w:rsidR="00783B34" w:rsidRPr="00026351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026351">
        <w:rPr>
          <w:rFonts w:ascii="Cambria Math" w:hAnsi="Cambria Math"/>
          <w:b/>
        </w:rPr>
        <w:t>Note:</w:t>
      </w:r>
      <w:r w:rsidRPr="00026351">
        <w:rPr>
          <w:rFonts w:ascii="Cambria Math" w:hAnsi="Cambria Math"/>
        </w:rPr>
        <w:t xml:space="preserve"> Paper presented if part of edited book or proceeding then it can be claimed only once.</w:t>
      </w:r>
    </w:p>
    <w:p w:rsidR="00783B34" w:rsidRDefault="00783B34" w:rsidP="00783B34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  <w:b/>
          <w:sz w:val="24"/>
          <w:szCs w:val="24"/>
        </w:rPr>
      </w:pPr>
    </w:p>
    <w:p w:rsidR="00783B34" w:rsidRPr="00026351" w:rsidRDefault="00783B34" w:rsidP="00783B34">
      <w:pPr>
        <w:jc w:val="both"/>
        <w:rPr>
          <w:rFonts w:ascii="Cambria Math" w:hAnsi="Cambria Math"/>
        </w:rPr>
      </w:pPr>
      <w:r w:rsidRPr="00026351">
        <w:rPr>
          <w:rFonts w:ascii="Cambria Math" w:hAnsi="Cambria Math"/>
          <w:b/>
        </w:rPr>
        <w:t>*</w:t>
      </w:r>
      <w:r w:rsidRPr="00026351">
        <w:rPr>
          <w:rFonts w:ascii="Cambria Math" w:hAnsi="Cambria Math"/>
        </w:rPr>
        <w:t xml:space="preserve"> For the purpose of calculating research score of the teacher, the combined research score from the categories of 6(a) Policy Document and 6(b). Invited lectures/Resource Person/Paper presentation shall have an upper capping of thirty percent of the total research score of the teacher concerned.</w:t>
      </w:r>
    </w:p>
    <w:p w:rsidR="00C57558" w:rsidRPr="00026351" w:rsidRDefault="00D64F92" w:rsidP="00783B34">
      <w:pPr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 </w:t>
      </w:r>
    </w:p>
    <w:p w:rsidR="00783B34" w:rsidRDefault="00783B34" w:rsidP="00D06DC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 w:rsidRPr="00026351">
        <w:rPr>
          <w:rFonts w:ascii="Cambria Math" w:hAnsi="Cambria Math"/>
        </w:rPr>
        <w:t>Note that the candidate is qualified only if the research score is acquired in minimum of three categories out of six categories/activities.</w:t>
      </w:r>
    </w:p>
    <w:p w:rsidR="00F5151C" w:rsidRPr="00D64F92" w:rsidRDefault="00F5151C" w:rsidP="00D64F92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mbria Math" w:hAnsi="Cambria Math"/>
        </w:rPr>
      </w:pPr>
    </w:p>
    <w:p w:rsidR="00D64F92" w:rsidRDefault="00D64F92" w:rsidP="00D64F92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</w:p>
    <w:p w:rsidR="00D64F92" w:rsidRPr="00D64F92" w:rsidRDefault="00D64F92" w:rsidP="00D64F92">
      <w:pPr>
        <w:pStyle w:val="ListParagraph"/>
        <w:rPr>
          <w:rFonts w:ascii="Cambria Math" w:hAnsi="Cambria Math"/>
          <w:b/>
          <w:sz w:val="24"/>
          <w:szCs w:val="24"/>
        </w:rPr>
      </w:pPr>
    </w:p>
    <w:p w:rsidR="00D64F92" w:rsidRDefault="00D64F92" w:rsidP="00D64F92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</w:p>
    <w:p w:rsidR="00D64F92" w:rsidRDefault="00D64F92" w:rsidP="00D64F92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</w:p>
    <w:p w:rsidR="00D64F92" w:rsidRDefault="00D64F92" w:rsidP="00D64F92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</w:p>
    <w:p w:rsidR="00D64F92" w:rsidRDefault="00D64F92" w:rsidP="00D64F92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</w:p>
    <w:p w:rsidR="00D06DC1" w:rsidRPr="00FD75E5" w:rsidRDefault="00D06DC1" w:rsidP="00F5151C">
      <w:pPr>
        <w:pStyle w:val="ListParagraph"/>
        <w:numPr>
          <w:ilvl w:val="0"/>
          <w:numId w:val="13"/>
        </w:numPr>
        <w:jc w:val="both"/>
        <w:rPr>
          <w:rFonts w:ascii="Cambria Math" w:hAnsi="Cambria Math"/>
          <w:b/>
          <w:sz w:val="24"/>
          <w:szCs w:val="24"/>
        </w:rPr>
      </w:pPr>
      <w:r w:rsidRPr="00FD75E5">
        <w:rPr>
          <w:rFonts w:ascii="Cambria Math" w:hAnsi="Cambria Math"/>
          <w:b/>
          <w:sz w:val="24"/>
          <w:szCs w:val="24"/>
        </w:rPr>
        <w:lastRenderedPageBreak/>
        <w:t xml:space="preserve">Minimum </w:t>
      </w:r>
      <w:r w:rsidR="00177957" w:rsidRPr="00FD75E5">
        <w:rPr>
          <w:rFonts w:ascii="Cambria Math" w:hAnsi="Cambria Math"/>
          <w:b/>
          <w:sz w:val="24"/>
          <w:szCs w:val="24"/>
        </w:rPr>
        <w:t>ACADEMIC /RESEARCH SCORE</w:t>
      </w:r>
      <w:r w:rsidRPr="00FD75E5">
        <w:rPr>
          <w:rFonts w:ascii="Cambria Math" w:hAnsi="Cambria Math"/>
          <w:b/>
          <w:sz w:val="24"/>
          <w:szCs w:val="24"/>
        </w:rPr>
        <w:t xml:space="preserve"> requirement for the </w:t>
      </w:r>
      <w:r w:rsidR="00F5151C" w:rsidRPr="00FD75E5">
        <w:rPr>
          <w:rFonts w:ascii="Cambria Math" w:hAnsi="Cambria Math"/>
          <w:b/>
          <w:sz w:val="24"/>
          <w:szCs w:val="24"/>
        </w:rPr>
        <w:t xml:space="preserve">selection of college principal is 110. </w:t>
      </w:r>
    </w:p>
    <w:p w:rsidR="00783B34" w:rsidRDefault="00783B34" w:rsidP="00783B34">
      <w:pPr>
        <w:ind w:firstLine="36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I certify that the information provided is correct as per records available with the college/university Department and/or documents enclosed along with the duly filled proforma.</w:t>
      </w:r>
    </w:p>
    <w:p w:rsidR="00A646E4" w:rsidRDefault="00A646E4" w:rsidP="00783B34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  <w:bookmarkStart w:id="0" w:name="_GoBack"/>
      <w:bookmarkEnd w:id="0"/>
    </w:p>
    <w:p w:rsidR="00783B34" w:rsidRDefault="00783B34" w:rsidP="00783B34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Signature of the teacher</w:t>
      </w:r>
    </w:p>
    <w:p w:rsidR="00783B34" w:rsidRDefault="00783B34" w:rsidP="00783B34">
      <w:pPr>
        <w:jc w:val="center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Forwarded through:</w:t>
      </w:r>
    </w:p>
    <w:p w:rsidR="00783B34" w:rsidRPr="007A0BC0" w:rsidRDefault="00783B34" w:rsidP="00783B34">
      <w:pPr>
        <w:jc w:val="both"/>
        <w:rPr>
          <w:rFonts w:ascii="Cambria Math" w:hAnsi="Cambria Math" w:cs="Times-Roman"/>
          <w:sz w:val="6"/>
          <w:szCs w:val="24"/>
        </w:rPr>
      </w:pPr>
    </w:p>
    <w:p w:rsidR="00783B34" w:rsidRDefault="00783B34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Chairman, IQAC committee</w:t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  <w:t>Head/Director/Principal</w:t>
      </w:r>
    </w:p>
    <w:p w:rsidR="00783B34" w:rsidRDefault="00783B34" w:rsidP="00734AFB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College/university</w:t>
      </w:r>
    </w:p>
    <w:p w:rsidR="004A2CFE" w:rsidRPr="008802CB" w:rsidRDefault="00CC2944" w:rsidP="00CC2944">
      <w:pPr>
        <w:spacing w:after="0" w:line="240" w:lineRule="auto"/>
        <w:rPr>
          <w:rFonts w:ascii="Cambria Math" w:hAnsi="Cambria Math" w:cs="Times-Roman"/>
          <w:i/>
          <w:sz w:val="24"/>
          <w:szCs w:val="24"/>
        </w:rPr>
      </w:pPr>
      <w:r>
        <w:rPr>
          <w:rFonts w:ascii="Cambria Math" w:hAnsi="Cambria Math" w:cs="Times-Roman"/>
          <w:i/>
          <w:sz w:val="24"/>
          <w:szCs w:val="24"/>
        </w:rPr>
        <w:t>-</w:t>
      </w:r>
      <w:r w:rsidR="008802CB" w:rsidRPr="008802CB">
        <w:rPr>
          <w:rFonts w:ascii="Cambria Math" w:hAnsi="Cambria Math" w:cs="Times-Roman"/>
          <w:i/>
          <w:sz w:val="24"/>
          <w:szCs w:val="24"/>
        </w:rPr>
        <w:t xml:space="preserve">---------------------------------------- Only for </w:t>
      </w:r>
      <w:r w:rsidR="007A5B65">
        <w:rPr>
          <w:rFonts w:ascii="Cambria Math" w:hAnsi="Cambria Math" w:cs="Times-Roman"/>
          <w:i/>
          <w:sz w:val="24"/>
          <w:szCs w:val="24"/>
        </w:rPr>
        <w:t xml:space="preserve">KBC NMU </w:t>
      </w:r>
      <w:r w:rsidR="008802CB" w:rsidRPr="008802CB">
        <w:rPr>
          <w:rFonts w:ascii="Cambria Math" w:hAnsi="Cambria Math" w:cs="Times-Roman"/>
          <w:i/>
          <w:sz w:val="24"/>
          <w:szCs w:val="24"/>
        </w:rPr>
        <w:t>office Use ----------------------------------------------</w:t>
      </w:r>
    </w:p>
    <w:p w:rsidR="00D64F92" w:rsidRPr="00930880" w:rsidRDefault="00D64F92" w:rsidP="00D64F92">
      <w:pPr>
        <w:spacing w:after="0" w:line="240" w:lineRule="auto"/>
        <w:jc w:val="center"/>
        <w:rPr>
          <w:rFonts w:ascii="Cambria Math" w:hAnsi="Cambria Math" w:cs="Times-Roman"/>
          <w:sz w:val="40"/>
          <w:szCs w:val="24"/>
        </w:rPr>
      </w:pPr>
    </w:p>
    <w:p w:rsidR="00D64F92" w:rsidRDefault="00D64F92" w:rsidP="00D64F92">
      <w:pPr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 </w:t>
      </w:r>
      <w:r w:rsidRPr="00026351">
        <w:rPr>
          <w:rFonts w:ascii="Cambria Math" w:hAnsi="Cambria Math" w:cs="Helvetica-Bold"/>
          <w:b/>
          <w:bCs/>
          <w:color w:val="1D1D1D"/>
          <w:sz w:val="24"/>
          <w:szCs w:val="24"/>
        </w:rPr>
        <w:t>Academic/Research Score:</w:t>
      </w:r>
    </w:p>
    <w:tbl>
      <w:tblPr>
        <w:tblStyle w:val="TableGrid"/>
        <w:tblW w:w="0" w:type="auto"/>
        <w:jc w:val="center"/>
        <w:tblLook w:val="04A0"/>
      </w:tblPr>
      <w:tblGrid>
        <w:gridCol w:w="828"/>
        <w:gridCol w:w="6210"/>
        <w:gridCol w:w="1890"/>
      </w:tblGrid>
      <w:tr w:rsidR="00D64F92" w:rsidTr="00D2069F">
        <w:trPr>
          <w:jc w:val="center"/>
        </w:trPr>
        <w:tc>
          <w:tcPr>
            <w:tcW w:w="828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I</w:t>
            </w:r>
          </w:p>
        </w:tc>
        <w:tc>
          <w:tcPr>
            <w:tcW w:w="621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Total research score form activities (1) to (6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  <w:tr w:rsidR="00D64F92" w:rsidTr="00D2069F">
        <w:trPr>
          <w:jc w:val="center"/>
        </w:trPr>
        <w:tc>
          <w:tcPr>
            <w:tcW w:w="828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II</w:t>
            </w:r>
          </w:p>
        </w:tc>
        <w:tc>
          <w:tcPr>
            <w:tcW w:w="621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30% of  score in (I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  <w:tr w:rsidR="00D64F92" w:rsidTr="00D2069F">
        <w:trPr>
          <w:jc w:val="center"/>
        </w:trPr>
        <w:tc>
          <w:tcPr>
            <w:tcW w:w="828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III</w:t>
            </w:r>
          </w:p>
        </w:tc>
        <w:tc>
          <w:tcPr>
            <w:tcW w:w="621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Total score of activity (6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  <w:tr w:rsidR="00D64F92" w:rsidTr="00D2069F">
        <w:trPr>
          <w:jc w:val="center"/>
        </w:trPr>
        <w:tc>
          <w:tcPr>
            <w:tcW w:w="828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I</w:t>
            </w:r>
            <w:r>
              <w:rPr>
                <w:rFonts w:ascii="Cambria Math" w:hAnsi="Cambria Math"/>
              </w:rPr>
              <w:t>V</w:t>
            </w:r>
          </w:p>
        </w:tc>
        <w:tc>
          <w:tcPr>
            <w:tcW w:w="621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minimum  of score (in</w:t>
            </w:r>
            <w:r w:rsidRPr="00026351">
              <w:rPr>
                <w:rFonts w:ascii="Cambria Math" w:hAnsi="Cambria Math"/>
              </w:rPr>
              <w:t xml:space="preserve"> (II) and </w:t>
            </w:r>
            <w:r>
              <w:rPr>
                <w:rFonts w:ascii="Cambria Math" w:hAnsi="Cambria Math"/>
              </w:rPr>
              <w:t>in (III)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  <w:tr w:rsidR="00D64F92" w:rsidTr="00D2069F">
        <w:trPr>
          <w:jc w:val="center"/>
        </w:trPr>
        <w:tc>
          <w:tcPr>
            <w:tcW w:w="828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V</w:t>
            </w:r>
          </w:p>
        </w:tc>
        <w:tc>
          <w:tcPr>
            <w:tcW w:w="621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Total research score of activities (1) to (5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  <w:tr w:rsidR="00D64F92" w:rsidTr="00D2069F">
        <w:trPr>
          <w:jc w:val="center"/>
        </w:trPr>
        <w:tc>
          <w:tcPr>
            <w:tcW w:w="7038" w:type="dxa"/>
            <w:gridSpan w:val="2"/>
          </w:tcPr>
          <w:p w:rsidR="00D64F92" w:rsidRPr="00026351" w:rsidRDefault="00D64F92" w:rsidP="001F740C">
            <w:pPr>
              <w:spacing w:line="360" w:lineRule="auto"/>
              <w:jc w:val="right"/>
              <w:rPr>
                <w:rFonts w:ascii="Cambria Math" w:hAnsi="Cambria Math"/>
              </w:rPr>
            </w:pPr>
            <w:r w:rsidRPr="00026351">
              <w:rPr>
                <w:rFonts w:ascii="Cambria Math" w:hAnsi="Cambria Math"/>
              </w:rPr>
              <w:t>Final research</w:t>
            </w:r>
            <w:r>
              <w:rPr>
                <w:rFonts w:ascii="Cambria Math" w:hAnsi="Cambria Math"/>
              </w:rPr>
              <w:t xml:space="preserve"> score: score in (IV) + (</w:t>
            </w:r>
            <w:r w:rsidRPr="00026351">
              <w:rPr>
                <w:rFonts w:ascii="Cambria Math" w:hAnsi="Cambria Math"/>
              </w:rPr>
              <w:t>V)</w:t>
            </w:r>
          </w:p>
        </w:tc>
        <w:tc>
          <w:tcPr>
            <w:tcW w:w="1890" w:type="dxa"/>
          </w:tcPr>
          <w:p w:rsidR="00D64F92" w:rsidRPr="00026351" w:rsidRDefault="00D64F92" w:rsidP="001F740C">
            <w:pPr>
              <w:spacing w:line="360" w:lineRule="auto"/>
              <w:jc w:val="both"/>
              <w:rPr>
                <w:rFonts w:ascii="Cambria Math" w:hAnsi="Cambria Math"/>
              </w:rPr>
            </w:pPr>
          </w:p>
        </w:tc>
      </w:tr>
    </w:tbl>
    <w:p w:rsidR="00D64F92" w:rsidRDefault="00D64F92" w:rsidP="00D64F9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</w:p>
    <w:p w:rsidR="00D64F92" w:rsidRDefault="00D64F92" w:rsidP="00D64F9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/>
        </w:rPr>
      </w:pPr>
      <w:r>
        <w:rPr>
          <w:rFonts w:ascii="Cambria Math" w:hAnsi="Cambria Math"/>
        </w:rPr>
        <w:t>Whether the score is acquired in minimum of  3 categories or not yes/No.:     -----------</w:t>
      </w:r>
    </w:p>
    <w:p w:rsidR="00D64F92" w:rsidRPr="00026351" w:rsidRDefault="00D64F92" w:rsidP="00D64F92">
      <w:pPr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</w:p>
    <w:p w:rsidR="00D64F92" w:rsidRDefault="00D64F92" w:rsidP="00D64F92">
      <w:pPr>
        <w:spacing w:after="0" w:line="240" w:lineRule="auto"/>
        <w:jc w:val="center"/>
        <w:rPr>
          <w:rFonts w:ascii="Cambria Math" w:hAnsi="Cambria Math" w:cs="Times-Roman"/>
          <w:sz w:val="32"/>
          <w:szCs w:val="24"/>
        </w:rPr>
      </w:pPr>
      <w:r>
        <w:rPr>
          <w:rFonts w:ascii="Cambria Math" w:hAnsi="Cambria Math" w:cs="Times-Roman"/>
          <w:sz w:val="32"/>
          <w:szCs w:val="24"/>
        </w:rPr>
        <w:t xml:space="preserve">Score Approved by </w:t>
      </w:r>
      <w:r w:rsidRPr="004A2CFE">
        <w:rPr>
          <w:rFonts w:ascii="Cambria Math" w:hAnsi="Cambria Math" w:cs="Times-Roman"/>
          <w:sz w:val="32"/>
          <w:szCs w:val="24"/>
        </w:rPr>
        <w:t xml:space="preserve">Academic/Research Score Verification Committee </w:t>
      </w:r>
      <w:r>
        <w:rPr>
          <w:rFonts w:ascii="Cambria Math" w:hAnsi="Cambria Math" w:cs="Times-Roman"/>
          <w:sz w:val="32"/>
          <w:szCs w:val="24"/>
        </w:rPr>
        <w:t xml:space="preserve"> </w:t>
      </w:r>
    </w:p>
    <w:p w:rsidR="00D64F92" w:rsidRDefault="00D64F92" w:rsidP="00D64F92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tbl>
      <w:tblPr>
        <w:tblStyle w:val="TableGrid"/>
        <w:tblW w:w="9738" w:type="dxa"/>
        <w:jc w:val="center"/>
        <w:tblLook w:val="04A0"/>
      </w:tblPr>
      <w:tblGrid>
        <w:gridCol w:w="738"/>
        <w:gridCol w:w="5219"/>
        <w:gridCol w:w="1441"/>
        <w:gridCol w:w="2340"/>
      </w:tblGrid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 xml:space="preserve">Sr. 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Name of Member</w:t>
            </w: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Designation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Sign</w:t>
            </w: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1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Chairman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2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3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4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5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6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8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9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D64F92" w:rsidTr="00D2069F">
        <w:trPr>
          <w:jc w:val="center"/>
        </w:trPr>
        <w:tc>
          <w:tcPr>
            <w:tcW w:w="738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10</w:t>
            </w:r>
          </w:p>
        </w:tc>
        <w:tc>
          <w:tcPr>
            <w:tcW w:w="5219" w:type="dxa"/>
          </w:tcPr>
          <w:p w:rsidR="00D64F92" w:rsidRDefault="00D64F92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D64F92" w:rsidRDefault="00D64F92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D64F92" w:rsidRDefault="00D64F92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</w:tbl>
    <w:p w:rsidR="00D64F92" w:rsidRDefault="00D64F92" w:rsidP="00D64F92">
      <w:pPr>
        <w:spacing w:after="0" w:line="240" w:lineRule="auto"/>
        <w:jc w:val="center"/>
        <w:rPr>
          <w:rFonts w:ascii="Cambria Math" w:hAnsi="Cambria Math" w:cs="Times-Roman"/>
          <w:sz w:val="32"/>
          <w:szCs w:val="24"/>
        </w:rPr>
      </w:pPr>
    </w:p>
    <w:p w:rsidR="00D64F92" w:rsidRPr="00C87771" w:rsidRDefault="00D64F92" w:rsidP="00D64F92">
      <w:pPr>
        <w:ind w:left="6480" w:firstLine="720"/>
        <w:jc w:val="both"/>
        <w:rPr>
          <w:rFonts w:ascii="Cambria Math" w:hAnsi="Cambria Math"/>
          <w:b/>
          <w:sz w:val="24"/>
          <w:szCs w:val="24"/>
        </w:rPr>
      </w:pPr>
    </w:p>
    <w:p w:rsidR="00D64F92" w:rsidRDefault="00D64F92" w:rsidP="004A2CFE">
      <w:pPr>
        <w:spacing w:after="0" w:line="240" w:lineRule="auto"/>
        <w:jc w:val="center"/>
        <w:rPr>
          <w:b/>
          <w:bCs/>
          <w:sz w:val="24"/>
        </w:rPr>
      </w:pPr>
    </w:p>
    <w:p w:rsidR="00C70389" w:rsidRDefault="00D64F92" w:rsidP="00CC2944">
      <w:pPr>
        <w:spacing w:after="0" w:line="24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 </w:t>
      </w:r>
    </w:p>
    <w:p w:rsidR="008002BC" w:rsidRDefault="008002BC" w:rsidP="00CC2944">
      <w:pPr>
        <w:spacing w:after="0" w:line="240" w:lineRule="auto"/>
        <w:jc w:val="center"/>
        <w:rPr>
          <w:b/>
          <w:bCs/>
          <w:sz w:val="24"/>
        </w:rPr>
      </w:pPr>
    </w:p>
    <w:p w:rsidR="008002BC" w:rsidRDefault="008002BC" w:rsidP="00CC2944">
      <w:pPr>
        <w:spacing w:after="0" w:line="240" w:lineRule="auto"/>
        <w:jc w:val="center"/>
        <w:rPr>
          <w:b/>
          <w:bCs/>
          <w:sz w:val="24"/>
        </w:rPr>
      </w:pPr>
    </w:p>
    <w:p w:rsidR="008002BC" w:rsidRDefault="008002BC" w:rsidP="00CC2944">
      <w:pPr>
        <w:spacing w:after="0" w:line="240" w:lineRule="auto"/>
        <w:jc w:val="center"/>
        <w:rPr>
          <w:b/>
          <w:bCs/>
          <w:sz w:val="24"/>
        </w:rPr>
      </w:pPr>
    </w:p>
    <w:p w:rsidR="008002BC" w:rsidRPr="00D118BA" w:rsidRDefault="008002BC" w:rsidP="008002BC">
      <w:pPr>
        <w:rPr>
          <w:rFonts w:ascii="Cambria Math" w:hAnsi="Cambria Math"/>
          <w:sz w:val="16"/>
          <w:szCs w:val="24"/>
        </w:rPr>
      </w:pPr>
      <w:r w:rsidRPr="00D118BA">
        <w:rPr>
          <w:rFonts w:ascii="Cambria Math" w:hAnsi="Cambria Math"/>
          <w:sz w:val="16"/>
          <w:szCs w:val="24"/>
        </w:rPr>
        <w:t>F:\dr.Vadnere\2019\</w:t>
      </w:r>
      <w:r>
        <w:rPr>
          <w:rFonts w:ascii="Cambria Math" w:hAnsi="Cambria Math"/>
          <w:sz w:val="16"/>
          <w:szCs w:val="24"/>
        </w:rPr>
        <w:t>ARS</w:t>
      </w:r>
      <w:r w:rsidRPr="00D118BA">
        <w:rPr>
          <w:rFonts w:ascii="Cambria Math" w:hAnsi="Cambria Math"/>
          <w:sz w:val="16"/>
          <w:szCs w:val="24"/>
        </w:rPr>
        <w:t>\UGC Regulation 2018\</w:t>
      </w:r>
    </w:p>
    <w:p w:rsidR="008002BC" w:rsidRDefault="008002BC" w:rsidP="00CC2944">
      <w:pPr>
        <w:spacing w:after="0" w:line="240" w:lineRule="auto"/>
        <w:jc w:val="center"/>
        <w:rPr>
          <w:rFonts w:ascii="Cambria Math" w:hAnsi="Cambria Math" w:cs="Times-Roman"/>
          <w:sz w:val="32"/>
          <w:szCs w:val="24"/>
        </w:rPr>
      </w:pPr>
    </w:p>
    <w:sectPr w:rsidR="008002BC" w:rsidSect="00C92554">
      <w:footerReference w:type="default" r:id="rId8"/>
      <w:pgSz w:w="12240" w:h="15840"/>
      <w:pgMar w:top="540" w:right="810" w:bottom="1350" w:left="144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3C5D" w:rsidRDefault="009B3C5D" w:rsidP="006C3B59">
      <w:pPr>
        <w:spacing w:after="0" w:line="240" w:lineRule="auto"/>
      </w:pPr>
      <w:r>
        <w:separator/>
      </w:r>
    </w:p>
  </w:endnote>
  <w:endnote w:type="continuationSeparator" w:id="1">
    <w:p w:rsidR="009B3C5D" w:rsidRDefault="009B3C5D" w:rsidP="006C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Helvetic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75251"/>
      <w:docPartObj>
        <w:docPartGallery w:val="Page Numbers (Bottom of Page)"/>
        <w:docPartUnique/>
      </w:docPartObj>
    </w:sdtPr>
    <w:sdtContent>
      <w:p w:rsidR="00C70389" w:rsidRDefault="00856BDF">
        <w:pPr>
          <w:pStyle w:val="Footer"/>
          <w:jc w:val="center"/>
        </w:pPr>
        <w:fldSimple w:instr=" PAGE   \* MERGEFORMAT ">
          <w:r w:rsidR="0036430F">
            <w:rPr>
              <w:noProof/>
            </w:rPr>
            <w:t>1</w:t>
          </w:r>
        </w:fldSimple>
      </w:p>
    </w:sdtContent>
  </w:sdt>
  <w:p w:rsidR="00C70389" w:rsidRDefault="00C7038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3C5D" w:rsidRDefault="009B3C5D" w:rsidP="006C3B59">
      <w:pPr>
        <w:spacing w:after="0" w:line="240" w:lineRule="auto"/>
      </w:pPr>
      <w:r>
        <w:separator/>
      </w:r>
    </w:p>
  </w:footnote>
  <w:footnote w:type="continuationSeparator" w:id="1">
    <w:p w:rsidR="009B3C5D" w:rsidRDefault="009B3C5D" w:rsidP="006C3B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F6C22"/>
    <w:multiLevelType w:val="hybridMultilevel"/>
    <w:tmpl w:val="90082EEA"/>
    <w:lvl w:ilvl="0" w:tplc="F7E260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94031D"/>
    <w:multiLevelType w:val="hybridMultilevel"/>
    <w:tmpl w:val="3C84E23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>
    <w:nsid w:val="192D0A73"/>
    <w:multiLevelType w:val="hybridMultilevel"/>
    <w:tmpl w:val="C3B0B1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1D1D1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54344"/>
    <w:multiLevelType w:val="hybridMultilevel"/>
    <w:tmpl w:val="B3A203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6C5A35"/>
    <w:multiLevelType w:val="hybridMultilevel"/>
    <w:tmpl w:val="ED1E5A34"/>
    <w:lvl w:ilvl="0" w:tplc="AF364EE4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D56198"/>
    <w:multiLevelType w:val="hybridMultilevel"/>
    <w:tmpl w:val="71006E3A"/>
    <w:lvl w:ilvl="0" w:tplc="77F6BE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846F49"/>
    <w:multiLevelType w:val="hybridMultilevel"/>
    <w:tmpl w:val="33CC6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69082E"/>
    <w:multiLevelType w:val="hybridMultilevel"/>
    <w:tmpl w:val="F07A2068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903B08"/>
    <w:multiLevelType w:val="hybridMultilevel"/>
    <w:tmpl w:val="B268F1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F47DDC"/>
    <w:multiLevelType w:val="hybridMultilevel"/>
    <w:tmpl w:val="F7F0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6123EA"/>
    <w:multiLevelType w:val="hybridMultilevel"/>
    <w:tmpl w:val="E61AF0BA"/>
    <w:lvl w:ilvl="0" w:tplc="CC1CC966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B05DDE"/>
    <w:multiLevelType w:val="hybridMultilevel"/>
    <w:tmpl w:val="B6CAD6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0270BB"/>
    <w:multiLevelType w:val="hybridMultilevel"/>
    <w:tmpl w:val="0E5649CA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A86088"/>
    <w:multiLevelType w:val="hybridMultilevel"/>
    <w:tmpl w:val="F6420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7C3E0B"/>
    <w:multiLevelType w:val="hybridMultilevel"/>
    <w:tmpl w:val="4DB0E93E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882F70"/>
    <w:multiLevelType w:val="hybridMultilevel"/>
    <w:tmpl w:val="DAA8EF60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9858A4"/>
    <w:multiLevelType w:val="hybridMultilevel"/>
    <w:tmpl w:val="E0AA743C"/>
    <w:lvl w:ilvl="0" w:tplc="77A0B66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4C3F64"/>
    <w:multiLevelType w:val="hybridMultilevel"/>
    <w:tmpl w:val="4F8C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15B43"/>
    <w:multiLevelType w:val="hybridMultilevel"/>
    <w:tmpl w:val="12DE4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7A3BEA"/>
    <w:multiLevelType w:val="hybridMultilevel"/>
    <w:tmpl w:val="B7BE913E"/>
    <w:lvl w:ilvl="0" w:tplc="F5DC8E82">
      <w:start w:val="4"/>
      <w:numFmt w:val="lowerLetter"/>
      <w:lvlText w:val="%1)"/>
      <w:lvlJc w:val="left"/>
      <w:pPr>
        <w:ind w:left="720" w:hanging="360"/>
      </w:pPr>
      <w:rPr>
        <w:rFonts w:ascii="Cambria Math" w:hAnsi="Cambria Math" w:cs="Helvetica-Bold" w:hint="default"/>
        <w:color w:val="1D1D1D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A613C9"/>
    <w:multiLevelType w:val="hybridMultilevel"/>
    <w:tmpl w:val="6CE61A06"/>
    <w:lvl w:ilvl="0" w:tplc="B410730E">
      <w:start w:val="2"/>
      <w:numFmt w:val="lowerLetter"/>
      <w:lvlText w:val="%1)"/>
      <w:lvlJc w:val="left"/>
      <w:pPr>
        <w:ind w:left="720" w:hanging="360"/>
      </w:pPr>
      <w:rPr>
        <w:rFonts w:ascii="Cambria Math" w:hAnsi="Cambria Math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3D54A6"/>
    <w:multiLevelType w:val="hybridMultilevel"/>
    <w:tmpl w:val="421E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8E0D67"/>
    <w:multiLevelType w:val="hybridMultilevel"/>
    <w:tmpl w:val="1B305B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E543E0"/>
    <w:multiLevelType w:val="hybridMultilevel"/>
    <w:tmpl w:val="69E879C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>
    <w:nsid w:val="7964499B"/>
    <w:multiLevelType w:val="hybridMultilevel"/>
    <w:tmpl w:val="62AA71EA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BD1E7F"/>
    <w:multiLevelType w:val="hybridMultilevel"/>
    <w:tmpl w:val="8A4036CE"/>
    <w:lvl w:ilvl="0" w:tplc="D478A9A4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12"/>
  </w:num>
  <w:num w:numId="5">
    <w:abstractNumId w:val="24"/>
  </w:num>
  <w:num w:numId="6">
    <w:abstractNumId w:val="22"/>
  </w:num>
  <w:num w:numId="7">
    <w:abstractNumId w:val="18"/>
  </w:num>
  <w:num w:numId="8">
    <w:abstractNumId w:val="0"/>
  </w:num>
  <w:num w:numId="9">
    <w:abstractNumId w:val="9"/>
  </w:num>
  <w:num w:numId="10">
    <w:abstractNumId w:val="11"/>
  </w:num>
  <w:num w:numId="11">
    <w:abstractNumId w:val="13"/>
  </w:num>
  <w:num w:numId="12">
    <w:abstractNumId w:val="4"/>
  </w:num>
  <w:num w:numId="13">
    <w:abstractNumId w:val="3"/>
  </w:num>
  <w:num w:numId="14">
    <w:abstractNumId w:val="8"/>
  </w:num>
  <w:num w:numId="15">
    <w:abstractNumId w:val="25"/>
  </w:num>
  <w:num w:numId="16">
    <w:abstractNumId w:val="2"/>
  </w:num>
  <w:num w:numId="17">
    <w:abstractNumId w:val="17"/>
  </w:num>
  <w:num w:numId="18">
    <w:abstractNumId w:val="16"/>
  </w:num>
  <w:num w:numId="19">
    <w:abstractNumId w:val="1"/>
  </w:num>
  <w:num w:numId="20">
    <w:abstractNumId w:val="23"/>
  </w:num>
  <w:num w:numId="21">
    <w:abstractNumId w:val="6"/>
  </w:num>
  <w:num w:numId="22">
    <w:abstractNumId w:val="21"/>
  </w:num>
  <w:num w:numId="23">
    <w:abstractNumId w:val="10"/>
  </w:num>
  <w:num w:numId="24">
    <w:abstractNumId w:val="19"/>
  </w:num>
  <w:num w:numId="25">
    <w:abstractNumId w:val="20"/>
  </w:num>
  <w:num w:numId="26">
    <w:abstractNumId w:val="14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ExNzU2Mja1ACJDYyUdpeDU4uLM/DyQAkPDWgD7p4skLQAAAA=="/>
  </w:docVars>
  <w:rsids>
    <w:rsidRoot w:val="00C94808"/>
    <w:rsid w:val="00013097"/>
    <w:rsid w:val="00014374"/>
    <w:rsid w:val="00016F00"/>
    <w:rsid w:val="00021681"/>
    <w:rsid w:val="00025D41"/>
    <w:rsid w:val="000268CB"/>
    <w:rsid w:val="0002711D"/>
    <w:rsid w:val="00033E58"/>
    <w:rsid w:val="000500F2"/>
    <w:rsid w:val="00053133"/>
    <w:rsid w:val="000606C1"/>
    <w:rsid w:val="00062EF2"/>
    <w:rsid w:val="00071AAD"/>
    <w:rsid w:val="000760E1"/>
    <w:rsid w:val="00076480"/>
    <w:rsid w:val="00082274"/>
    <w:rsid w:val="00085569"/>
    <w:rsid w:val="00094784"/>
    <w:rsid w:val="000C4139"/>
    <w:rsid w:val="000D2637"/>
    <w:rsid w:val="000D7C43"/>
    <w:rsid w:val="000F00F5"/>
    <w:rsid w:val="00105B8F"/>
    <w:rsid w:val="00107679"/>
    <w:rsid w:val="0011337C"/>
    <w:rsid w:val="0012094F"/>
    <w:rsid w:val="00120D31"/>
    <w:rsid w:val="001213C1"/>
    <w:rsid w:val="00124C4F"/>
    <w:rsid w:val="00125A99"/>
    <w:rsid w:val="00132FB7"/>
    <w:rsid w:val="0014736B"/>
    <w:rsid w:val="00160386"/>
    <w:rsid w:val="001633A0"/>
    <w:rsid w:val="00163B60"/>
    <w:rsid w:val="00164E48"/>
    <w:rsid w:val="0017293D"/>
    <w:rsid w:val="001772EE"/>
    <w:rsid w:val="00177957"/>
    <w:rsid w:val="00182CA8"/>
    <w:rsid w:val="00191C48"/>
    <w:rsid w:val="0019709F"/>
    <w:rsid w:val="001A0A74"/>
    <w:rsid w:val="001A3540"/>
    <w:rsid w:val="001A6F05"/>
    <w:rsid w:val="001B03FC"/>
    <w:rsid w:val="001B376E"/>
    <w:rsid w:val="001B5B89"/>
    <w:rsid w:val="001C603C"/>
    <w:rsid w:val="001C78A3"/>
    <w:rsid w:val="001D3ACF"/>
    <w:rsid w:val="001D7C64"/>
    <w:rsid w:val="001E0F03"/>
    <w:rsid w:val="001E338D"/>
    <w:rsid w:val="001F740C"/>
    <w:rsid w:val="002034DD"/>
    <w:rsid w:val="00211403"/>
    <w:rsid w:val="002165B4"/>
    <w:rsid w:val="00221594"/>
    <w:rsid w:val="00243655"/>
    <w:rsid w:val="00244A9B"/>
    <w:rsid w:val="00247543"/>
    <w:rsid w:val="002633D7"/>
    <w:rsid w:val="00266A79"/>
    <w:rsid w:val="00275D3F"/>
    <w:rsid w:val="00277854"/>
    <w:rsid w:val="0028054D"/>
    <w:rsid w:val="00281DA8"/>
    <w:rsid w:val="00285CFF"/>
    <w:rsid w:val="00287D82"/>
    <w:rsid w:val="002914CC"/>
    <w:rsid w:val="00296565"/>
    <w:rsid w:val="002966F7"/>
    <w:rsid w:val="002A6824"/>
    <w:rsid w:val="002B4618"/>
    <w:rsid w:val="002B47B3"/>
    <w:rsid w:val="002C0178"/>
    <w:rsid w:val="002C13E8"/>
    <w:rsid w:val="002D0BF9"/>
    <w:rsid w:val="002D2962"/>
    <w:rsid w:val="002D4FAB"/>
    <w:rsid w:val="002D7517"/>
    <w:rsid w:val="002E1FDA"/>
    <w:rsid w:val="002E5C2B"/>
    <w:rsid w:val="002F2D7D"/>
    <w:rsid w:val="002F4A09"/>
    <w:rsid w:val="00332CE5"/>
    <w:rsid w:val="00337C2A"/>
    <w:rsid w:val="003400A6"/>
    <w:rsid w:val="0034084E"/>
    <w:rsid w:val="00343ECA"/>
    <w:rsid w:val="00347949"/>
    <w:rsid w:val="00350326"/>
    <w:rsid w:val="00354C3F"/>
    <w:rsid w:val="00356316"/>
    <w:rsid w:val="00361634"/>
    <w:rsid w:val="00363712"/>
    <w:rsid w:val="0036430F"/>
    <w:rsid w:val="00372F4E"/>
    <w:rsid w:val="0037732C"/>
    <w:rsid w:val="00382A61"/>
    <w:rsid w:val="003850E4"/>
    <w:rsid w:val="003852AC"/>
    <w:rsid w:val="00392A79"/>
    <w:rsid w:val="0039531F"/>
    <w:rsid w:val="003A0BC5"/>
    <w:rsid w:val="003A34CD"/>
    <w:rsid w:val="003A4C60"/>
    <w:rsid w:val="003B3297"/>
    <w:rsid w:val="003B3675"/>
    <w:rsid w:val="003C3555"/>
    <w:rsid w:val="003C509D"/>
    <w:rsid w:val="003D1B74"/>
    <w:rsid w:val="003D210F"/>
    <w:rsid w:val="003D44B6"/>
    <w:rsid w:val="003D46FB"/>
    <w:rsid w:val="003E4DC5"/>
    <w:rsid w:val="003E63A3"/>
    <w:rsid w:val="00403BE5"/>
    <w:rsid w:val="004041C4"/>
    <w:rsid w:val="00404D95"/>
    <w:rsid w:val="00411602"/>
    <w:rsid w:val="00412186"/>
    <w:rsid w:val="004171B0"/>
    <w:rsid w:val="0042297F"/>
    <w:rsid w:val="00426AD7"/>
    <w:rsid w:val="00432774"/>
    <w:rsid w:val="00441A0F"/>
    <w:rsid w:val="00452EFF"/>
    <w:rsid w:val="00470043"/>
    <w:rsid w:val="00475B4F"/>
    <w:rsid w:val="00481222"/>
    <w:rsid w:val="00486273"/>
    <w:rsid w:val="004865EC"/>
    <w:rsid w:val="004A2CFE"/>
    <w:rsid w:val="004A4B0A"/>
    <w:rsid w:val="004A4D19"/>
    <w:rsid w:val="004B3A33"/>
    <w:rsid w:val="004B7693"/>
    <w:rsid w:val="004C20CD"/>
    <w:rsid w:val="004C5F01"/>
    <w:rsid w:val="004D4525"/>
    <w:rsid w:val="004D4E82"/>
    <w:rsid w:val="004E07BD"/>
    <w:rsid w:val="004F1664"/>
    <w:rsid w:val="005024B5"/>
    <w:rsid w:val="00505C39"/>
    <w:rsid w:val="00507321"/>
    <w:rsid w:val="005275DF"/>
    <w:rsid w:val="00527D4A"/>
    <w:rsid w:val="00531354"/>
    <w:rsid w:val="00532D1D"/>
    <w:rsid w:val="00533593"/>
    <w:rsid w:val="00535CA3"/>
    <w:rsid w:val="005649E5"/>
    <w:rsid w:val="00582328"/>
    <w:rsid w:val="005830E6"/>
    <w:rsid w:val="00585CFB"/>
    <w:rsid w:val="00586B68"/>
    <w:rsid w:val="00586E26"/>
    <w:rsid w:val="00594588"/>
    <w:rsid w:val="00596B1D"/>
    <w:rsid w:val="005A5C09"/>
    <w:rsid w:val="005C2E42"/>
    <w:rsid w:val="005C3547"/>
    <w:rsid w:val="005C3D12"/>
    <w:rsid w:val="005C6154"/>
    <w:rsid w:val="005D6661"/>
    <w:rsid w:val="005D729F"/>
    <w:rsid w:val="005E642A"/>
    <w:rsid w:val="005F3BEA"/>
    <w:rsid w:val="0060287B"/>
    <w:rsid w:val="00605673"/>
    <w:rsid w:val="006058FE"/>
    <w:rsid w:val="0061251A"/>
    <w:rsid w:val="006136FA"/>
    <w:rsid w:val="00613B25"/>
    <w:rsid w:val="00624833"/>
    <w:rsid w:val="00627D00"/>
    <w:rsid w:val="0064027E"/>
    <w:rsid w:val="006561B2"/>
    <w:rsid w:val="0066087A"/>
    <w:rsid w:val="00661895"/>
    <w:rsid w:val="00661BCF"/>
    <w:rsid w:val="006724E1"/>
    <w:rsid w:val="00682947"/>
    <w:rsid w:val="00685AB2"/>
    <w:rsid w:val="00697632"/>
    <w:rsid w:val="006A0D94"/>
    <w:rsid w:val="006A5D0F"/>
    <w:rsid w:val="006A72D8"/>
    <w:rsid w:val="006C2F06"/>
    <w:rsid w:val="006C3B59"/>
    <w:rsid w:val="006C60E0"/>
    <w:rsid w:val="006C6648"/>
    <w:rsid w:val="006C7F7F"/>
    <w:rsid w:val="006E4AB0"/>
    <w:rsid w:val="006F1E2A"/>
    <w:rsid w:val="006F432B"/>
    <w:rsid w:val="007047E4"/>
    <w:rsid w:val="007049DF"/>
    <w:rsid w:val="00712435"/>
    <w:rsid w:val="00716606"/>
    <w:rsid w:val="00720DD6"/>
    <w:rsid w:val="0072799D"/>
    <w:rsid w:val="00734AFB"/>
    <w:rsid w:val="007544F3"/>
    <w:rsid w:val="00755983"/>
    <w:rsid w:val="00761D91"/>
    <w:rsid w:val="00764E50"/>
    <w:rsid w:val="00774C77"/>
    <w:rsid w:val="00776F62"/>
    <w:rsid w:val="00781974"/>
    <w:rsid w:val="00783748"/>
    <w:rsid w:val="00783B34"/>
    <w:rsid w:val="00797D51"/>
    <w:rsid w:val="007A05CF"/>
    <w:rsid w:val="007A0BC0"/>
    <w:rsid w:val="007A0DDE"/>
    <w:rsid w:val="007A1524"/>
    <w:rsid w:val="007A5521"/>
    <w:rsid w:val="007A5B65"/>
    <w:rsid w:val="007A7BD1"/>
    <w:rsid w:val="007A7D34"/>
    <w:rsid w:val="007B6CAF"/>
    <w:rsid w:val="007C3F9C"/>
    <w:rsid w:val="007C5ED4"/>
    <w:rsid w:val="007D0704"/>
    <w:rsid w:val="007D6CB8"/>
    <w:rsid w:val="007E5384"/>
    <w:rsid w:val="007E64D5"/>
    <w:rsid w:val="007F035C"/>
    <w:rsid w:val="007F0F8A"/>
    <w:rsid w:val="007F66F9"/>
    <w:rsid w:val="008002BC"/>
    <w:rsid w:val="00831340"/>
    <w:rsid w:val="00841179"/>
    <w:rsid w:val="0085296F"/>
    <w:rsid w:val="0085401A"/>
    <w:rsid w:val="00856BDF"/>
    <w:rsid w:val="00871255"/>
    <w:rsid w:val="008802CB"/>
    <w:rsid w:val="00880655"/>
    <w:rsid w:val="00883045"/>
    <w:rsid w:val="008851DF"/>
    <w:rsid w:val="00895C50"/>
    <w:rsid w:val="0089751D"/>
    <w:rsid w:val="008A7BF3"/>
    <w:rsid w:val="008B2DD9"/>
    <w:rsid w:val="008B487B"/>
    <w:rsid w:val="008B75D9"/>
    <w:rsid w:val="008B769F"/>
    <w:rsid w:val="008C7C89"/>
    <w:rsid w:val="008D3FF6"/>
    <w:rsid w:val="008D5A40"/>
    <w:rsid w:val="008D5F2F"/>
    <w:rsid w:val="008D71DB"/>
    <w:rsid w:val="008E111E"/>
    <w:rsid w:val="008E4EEA"/>
    <w:rsid w:val="008F03FD"/>
    <w:rsid w:val="008F161F"/>
    <w:rsid w:val="00926852"/>
    <w:rsid w:val="00942945"/>
    <w:rsid w:val="00942F51"/>
    <w:rsid w:val="00950739"/>
    <w:rsid w:val="00960649"/>
    <w:rsid w:val="009677A1"/>
    <w:rsid w:val="00971758"/>
    <w:rsid w:val="00971C9F"/>
    <w:rsid w:val="00973E2F"/>
    <w:rsid w:val="00993861"/>
    <w:rsid w:val="0099561D"/>
    <w:rsid w:val="00995CC7"/>
    <w:rsid w:val="009A4B87"/>
    <w:rsid w:val="009A4DD9"/>
    <w:rsid w:val="009B3C5D"/>
    <w:rsid w:val="009B7DF0"/>
    <w:rsid w:val="009C05DB"/>
    <w:rsid w:val="009D047A"/>
    <w:rsid w:val="009E6377"/>
    <w:rsid w:val="009F774E"/>
    <w:rsid w:val="00A153C7"/>
    <w:rsid w:val="00A22EB8"/>
    <w:rsid w:val="00A2777C"/>
    <w:rsid w:val="00A307DF"/>
    <w:rsid w:val="00A43A7A"/>
    <w:rsid w:val="00A4577D"/>
    <w:rsid w:val="00A46189"/>
    <w:rsid w:val="00A46ED6"/>
    <w:rsid w:val="00A51C79"/>
    <w:rsid w:val="00A56B6E"/>
    <w:rsid w:val="00A61894"/>
    <w:rsid w:val="00A646E4"/>
    <w:rsid w:val="00A72559"/>
    <w:rsid w:val="00A74F19"/>
    <w:rsid w:val="00A8412C"/>
    <w:rsid w:val="00A84AF7"/>
    <w:rsid w:val="00A920C8"/>
    <w:rsid w:val="00A92A8D"/>
    <w:rsid w:val="00A937B8"/>
    <w:rsid w:val="00A9593B"/>
    <w:rsid w:val="00AA54E3"/>
    <w:rsid w:val="00AB48D1"/>
    <w:rsid w:val="00AC19D6"/>
    <w:rsid w:val="00AC65BD"/>
    <w:rsid w:val="00AD33C9"/>
    <w:rsid w:val="00AD75EF"/>
    <w:rsid w:val="00AE7F01"/>
    <w:rsid w:val="00AF0C5D"/>
    <w:rsid w:val="00B02321"/>
    <w:rsid w:val="00B04009"/>
    <w:rsid w:val="00B04F16"/>
    <w:rsid w:val="00B04FAA"/>
    <w:rsid w:val="00B057C9"/>
    <w:rsid w:val="00B071AD"/>
    <w:rsid w:val="00B07FD8"/>
    <w:rsid w:val="00B23FFE"/>
    <w:rsid w:val="00B24188"/>
    <w:rsid w:val="00B31FD1"/>
    <w:rsid w:val="00B335E6"/>
    <w:rsid w:val="00B35421"/>
    <w:rsid w:val="00B42C1C"/>
    <w:rsid w:val="00B46BBB"/>
    <w:rsid w:val="00B518DC"/>
    <w:rsid w:val="00B633B9"/>
    <w:rsid w:val="00B66BEB"/>
    <w:rsid w:val="00B70D4F"/>
    <w:rsid w:val="00B736D5"/>
    <w:rsid w:val="00B802AD"/>
    <w:rsid w:val="00B820D2"/>
    <w:rsid w:val="00B827E9"/>
    <w:rsid w:val="00B82EE2"/>
    <w:rsid w:val="00B858FC"/>
    <w:rsid w:val="00B92703"/>
    <w:rsid w:val="00B92B7F"/>
    <w:rsid w:val="00B939AA"/>
    <w:rsid w:val="00B96654"/>
    <w:rsid w:val="00B97783"/>
    <w:rsid w:val="00BA2004"/>
    <w:rsid w:val="00BA3F47"/>
    <w:rsid w:val="00BA443B"/>
    <w:rsid w:val="00BB77FF"/>
    <w:rsid w:val="00BB79C7"/>
    <w:rsid w:val="00BB7A35"/>
    <w:rsid w:val="00BC53AD"/>
    <w:rsid w:val="00BD3D6D"/>
    <w:rsid w:val="00BD4143"/>
    <w:rsid w:val="00BD501C"/>
    <w:rsid w:val="00BD694A"/>
    <w:rsid w:val="00BE515B"/>
    <w:rsid w:val="00BE75FE"/>
    <w:rsid w:val="00BE788D"/>
    <w:rsid w:val="00BF22C2"/>
    <w:rsid w:val="00BF54D5"/>
    <w:rsid w:val="00BF7403"/>
    <w:rsid w:val="00BF76B4"/>
    <w:rsid w:val="00C04B79"/>
    <w:rsid w:val="00C12B6D"/>
    <w:rsid w:val="00C17851"/>
    <w:rsid w:val="00C37194"/>
    <w:rsid w:val="00C37897"/>
    <w:rsid w:val="00C4583C"/>
    <w:rsid w:val="00C51382"/>
    <w:rsid w:val="00C531A0"/>
    <w:rsid w:val="00C54766"/>
    <w:rsid w:val="00C57558"/>
    <w:rsid w:val="00C64CDD"/>
    <w:rsid w:val="00C70389"/>
    <w:rsid w:val="00C83008"/>
    <w:rsid w:val="00C87771"/>
    <w:rsid w:val="00C92554"/>
    <w:rsid w:val="00C928A8"/>
    <w:rsid w:val="00C94808"/>
    <w:rsid w:val="00C95368"/>
    <w:rsid w:val="00CA5528"/>
    <w:rsid w:val="00CC2944"/>
    <w:rsid w:val="00CC2ED0"/>
    <w:rsid w:val="00CC2F44"/>
    <w:rsid w:val="00CC7C90"/>
    <w:rsid w:val="00CD1E8A"/>
    <w:rsid w:val="00CE1833"/>
    <w:rsid w:val="00CF2426"/>
    <w:rsid w:val="00CF359D"/>
    <w:rsid w:val="00D0599E"/>
    <w:rsid w:val="00D06DC1"/>
    <w:rsid w:val="00D3484F"/>
    <w:rsid w:val="00D34D6E"/>
    <w:rsid w:val="00D367FC"/>
    <w:rsid w:val="00D42165"/>
    <w:rsid w:val="00D46ACC"/>
    <w:rsid w:val="00D473DB"/>
    <w:rsid w:val="00D5319C"/>
    <w:rsid w:val="00D60472"/>
    <w:rsid w:val="00D64F92"/>
    <w:rsid w:val="00D65F81"/>
    <w:rsid w:val="00D67599"/>
    <w:rsid w:val="00D72371"/>
    <w:rsid w:val="00D8627F"/>
    <w:rsid w:val="00DB1E81"/>
    <w:rsid w:val="00DB71FF"/>
    <w:rsid w:val="00DC6A29"/>
    <w:rsid w:val="00DD2974"/>
    <w:rsid w:val="00DD3B0B"/>
    <w:rsid w:val="00DD4703"/>
    <w:rsid w:val="00DE15E0"/>
    <w:rsid w:val="00DE4D97"/>
    <w:rsid w:val="00DE694A"/>
    <w:rsid w:val="00E0622A"/>
    <w:rsid w:val="00E06B5B"/>
    <w:rsid w:val="00E13A1E"/>
    <w:rsid w:val="00E162F3"/>
    <w:rsid w:val="00E27CC9"/>
    <w:rsid w:val="00E320D9"/>
    <w:rsid w:val="00E4164E"/>
    <w:rsid w:val="00E44B04"/>
    <w:rsid w:val="00E50901"/>
    <w:rsid w:val="00E51B17"/>
    <w:rsid w:val="00E526B7"/>
    <w:rsid w:val="00E548DC"/>
    <w:rsid w:val="00E57A14"/>
    <w:rsid w:val="00E63488"/>
    <w:rsid w:val="00E6362E"/>
    <w:rsid w:val="00E67751"/>
    <w:rsid w:val="00E6797B"/>
    <w:rsid w:val="00E7460D"/>
    <w:rsid w:val="00E766CD"/>
    <w:rsid w:val="00E808D7"/>
    <w:rsid w:val="00E948E6"/>
    <w:rsid w:val="00E95893"/>
    <w:rsid w:val="00EA23A0"/>
    <w:rsid w:val="00EA2D4A"/>
    <w:rsid w:val="00EA6CB5"/>
    <w:rsid w:val="00EB3C40"/>
    <w:rsid w:val="00EC7CBD"/>
    <w:rsid w:val="00ED3B5C"/>
    <w:rsid w:val="00EF551C"/>
    <w:rsid w:val="00EF73EE"/>
    <w:rsid w:val="00EF7890"/>
    <w:rsid w:val="00F00068"/>
    <w:rsid w:val="00F0223E"/>
    <w:rsid w:val="00F03A57"/>
    <w:rsid w:val="00F04EA8"/>
    <w:rsid w:val="00F15CCA"/>
    <w:rsid w:val="00F16257"/>
    <w:rsid w:val="00F218D0"/>
    <w:rsid w:val="00F2621D"/>
    <w:rsid w:val="00F26C1E"/>
    <w:rsid w:val="00F378FE"/>
    <w:rsid w:val="00F443FC"/>
    <w:rsid w:val="00F5151C"/>
    <w:rsid w:val="00F658AA"/>
    <w:rsid w:val="00F75144"/>
    <w:rsid w:val="00F846DA"/>
    <w:rsid w:val="00F85592"/>
    <w:rsid w:val="00F92912"/>
    <w:rsid w:val="00FA3DAF"/>
    <w:rsid w:val="00FB0B44"/>
    <w:rsid w:val="00FB640A"/>
    <w:rsid w:val="00FC5B8F"/>
    <w:rsid w:val="00FC7B4D"/>
    <w:rsid w:val="00FD2B58"/>
    <w:rsid w:val="00FD3FDC"/>
    <w:rsid w:val="00FD65C1"/>
    <w:rsid w:val="00FD75E5"/>
    <w:rsid w:val="00FE578A"/>
    <w:rsid w:val="00FE75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5CF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F74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F7403"/>
  </w:style>
  <w:style w:type="character" w:styleId="Hyperlink">
    <w:name w:val="Hyperlink"/>
    <w:basedOn w:val="DefaultParagraphFont"/>
    <w:uiPriority w:val="99"/>
    <w:semiHidden/>
    <w:unhideWhenUsed/>
    <w:rsid w:val="00BF740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E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3B34"/>
  </w:style>
  <w:style w:type="paragraph" w:styleId="Footer">
    <w:name w:val="footer"/>
    <w:basedOn w:val="Normal"/>
    <w:link w:val="FooterChar"/>
    <w:uiPriority w:val="99"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B3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9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4FB6A-13F0-4051-9DBE-D078D562D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9</Pages>
  <Words>1798</Words>
  <Characters>1025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</dc:creator>
  <cp:keywords/>
  <dc:description/>
  <cp:lastModifiedBy>SC ST CELL</cp:lastModifiedBy>
  <cp:revision>45</cp:revision>
  <cp:lastPrinted>2019-06-26T06:55:00Z</cp:lastPrinted>
  <dcterms:created xsi:type="dcterms:W3CDTF">2018-08-22T17:43:00Z</dcterms:created>
  <dcterms:modified xsi:type="dcterms:W3CDTF">2019-07-03T10:00:00Z</dcterms:modified>
</cp:coreProperties>
</file>